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B74EF" w14:textId="6BC7717C" w:rsidR="00683F07" w:rsidRPr="00F37E99" w:rsidRDefault="001C199E" w:rsidP="00F37E99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D59A59F" wp14:editId="7D4322A8">
                <wp:simplePos x="0" y="0"/>
                <wp:positionH relativeFrom="column">
                  <wp:posOffset>-200025</wp:posOffset>
                </wp:positionH>
                <wp:positionV relativeFrom="paragraph">
                  <wp:posOffset>133350</wp:posOffset>
                </wp:positionV>
                <wp:extent cx="6372225" cy="51435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72225" cy="5143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B9145E" id="Rectangle 8" o:spid="_x0000_s1026" style="position:absolute;margin-left:-15.75pt;margin-top:10.5pt;width:501.75pt;height:40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" filled="f" strokecolor="#294e1c [1604]" strokeweight="2pt"/>
            </w:pict>
          </mc:Fallback>
        </mc:AlternateContent>
      </w:r>
      <w:r w:rsidR="00F37E99">
        <w:t>F</w:t>
      </w:r>
      <w:r w:rsidR="008433E0">
        <w:t>o</w:t>
      </w:r>
      <w:r w:rsidR="00F37E99">
        <w:t>rest Health Index Activity</w:t>
      </w:r>
    </w:p>
    <w:p w14:paraId="5034EE70" w14:textId="77777777" w:rsidR="008433E0" w:rsidRDefault="008433E0"/>
    <w:p w14:paraId="2DDD82A1" w14:textId="77777777" w:rsidR="00FA1C2B" w:rsidRDefault="00FA1C2B" w:rsidP="00B10911"/>
    <w:p w14:paraId="24F819DA" w14:textId="608D7565" w:rsidR="00B10911" w:rsidRDefault="00095D9A" w:rsidP="00B10911">
      <w:r>
        <w:t>Read the in</w:t>
      </w:r>
      <w:r w:rsidR="00BA45C5">
        <w:t>t</w:t>
      </w:r>
      <w:r>
        <w:t>roduction</w:t>
      </w:r>
      <w:r w:rsidRPr="00BA45C5">
        <w:rPr>
          <w:i/>
          <w:iCs/>
        </w:rPr>
        <w:t xml:space="preserve">, </w:t>
      </w:r>
      <w:r w:rsidR="00BA45C5" w:rsidRPr="00BA45C5">
        <w:rPr>
          <w:i/>
          <w:iCs/>
        </w:rPr>
        <w:t>A</w:t>
      </w:r>
      <w:r w:rsidRPr="00BA45C5">
        <w:rPr>
          <w:i/>
          <w:iCs/>
        </w:rPr>
        <w:t xml:space="preserve">bout the </w:t>
      </w:r>
      <w:r w:rsidR="00BA45C5" w:rsidRPr="00BA45C5">
        <w:rPr>
          <w:i/>
          <w:iCs/>
        </w:rPr>
        <w:t>In</w:t>
      </w:r>
      <w:r w:rsidR="008076D2" w:rsidRPr="00BA45C5">
        <w:rPr>
          <w:i/>
          <w:iCs/>
        </w:rPr>
        <w:t>dicators</w:t>
      </w:r>
      <w:r w:rsidR="008076D2">
        <w:t xml:space="preserve">, and </w:t>
      </w:r>
      <w:r w:rsidR="008076D2" w:rsidRPr="00BA45C5">
        <w:rPr>
          <w:i/>
          <w:iCs/>
        </w:rPr>
        <w:t xml:space="preserve">What </w:t>
      </w:r>
      <w:r w:rsidR="00BA45C5" w:rsidRPr="00BA45C5">
        <w:rPr>
          <w:i/>
          <w:iCs/>
        </w:rPr>
        <w:t>D</w:t>
      </w:r>
      <w:r w:rsidR="008076D2" w:rsidRPr="00BA45C5">
        <w:rPr>
          <w:i/>
          <w:iCs/>
        </w:rPr>
        <w:t xml:space="preserve">oes the </w:t>
      </w:r>
      <w:r w:rsidR="00BA45C5" w:rsidRPr="00BA45C5">
        <w:rPr>
          <w:i/>
          <w:iCs/>
        </w:rPr>
        <w:t>S</w:t>
      </w:r>
      <w:r w:rsidR="008076D2" w:rsidRPr="00BA45C5">
        <w:rPr>
          <w:i/>
          <w:iCs/>
        </w:rPr>
        <w:t xml:space="preserve">core </w:t>
      </w:r>
      <w:r w:rsidR="00BA45C5" w:rsidRPr="00BA45C5">
        <w:rPr>
          <w:i/>
          <w:iCs/>
        </w:rPr>
        <w:t>M</w:t>
      </w:r>
      <w:r w:rsidR="008076D2" w:rsidRPr="00BA45C5">
        <w:rPr>
          <w:i/>
          <w:iCs/>
        </w:rPr>
        <w:t>ean?</w:t>
      </w:r>
      <w:r>
        <w:t xml:space="preserve"> </w:t>
      </w:r>
      <w:r w:rsidR="008076D2">
        <w:t>on the home page.</w:t>
      </w:r>
    </w:p>
    <w:p w14:paraId="131D8DE3" w14:textId="3B766CE7" w:rsidR="00B10911" w:rsidRDefault="00045469" w:rsidP="00045469">
      <w:pPr>
        <w:pStyle w:val="ListParagraph"/>
        <w:numPr>
          <w:ilvl w:val="0"/>
          <w:numId w:val="10"/>
        </w:numPr>
      </w:pPr>
      <w:r>
        <w:t>What two things</w:t>
      </w:r>
      <w:r w:rsidR="00ED6D14">
        <w:t xml:space="preserve"> do they claim </w:t>
      </w:r>
      <w:r w:rsidR="007A4B0E">
        <w:t>affects forest health?</w:t>
      </w:r>
    </w:p>
    <w:p w14:paraId="493CB58E" w14:textId="6BF11220" w:rsidR="00C05EFD" w:rsidRDefault="00C05EFD" w:rsidP="00C05EFD">
      <w:pPr>
        <w:pStyle w:val="ListParagraph"/>
      </w:pPr>
      <w:sdt>
        <w:sdtPr>
          <w:rPr>
            <w:rStyle w:val="student1"/>
          </w:rPr>
          <w:id w:val="-1899124325"/>
          <w:placeholder>
            <w:docPart w:val="3B4C5A4D8CB44E84AE0F7C27C9E21769"/>
          </w:placeholder>
          <w:showingPlcHdr/>
          <w:text w:multiLine="1"/>
        </w:sdtPr>
        <w:sdtEndPr>
          <w:rPr>
            <w:rStyle w:val="DefaultParagraphFont"/>
            <w:noProof/>
            <w:color w:val="auto"/>
            <w:sz w:val="22"/>
          </w:rPr>
        </w:sdtEndPr>
        <w:sdtContent>
          <w:r w:rsidRPr="00674C81">
            <w:rPr>
              <w:rStyle w:val="PlaceholderText"/>
            </w:rPr>
            <w:t>Click or tap here to enter text.</w:t>
          </w:r>
        </w:sdtContent>
      </w:sdt>
    </w:p>
    <w:p w14:paraId="1EF92C43" w14:textId="6539D65C" w:rsidR="00C05EFD" w:rsidRDefault="009C17DD" w:rsidP="00C05EFD">
      <w:pPr>
        <w:pStyle w:val="ListParagraph"/>
        <w:rPr>
          <w:rStyle w:val="student1"/>
        </w:rPr>
      </w:pPr>
      <w:r>
        <w:t xml:space="preserve"> </w:t>
      </w:r>
    </w:p>
    <w:p w14:paraId="573E4D75" w14:textId="5E36E97C" w:rsidR="00B10911" w:rsidRDefault="00C05EFD" w:rsidP="007A4B0E">
      <w:pPr>
        <w:pStyle w:val="ListParagraph"/>
        <w:numPr>
          <w:ilvl w:val="0"/>
          <w:numId w:val="10"/>
        </w:numPr>
      </w:pPr>
      <w:r>
        <w:t xml:space="preserve">What </w:t>
      </w:r>
      <w:r w:rsidR="009C17DD">
        <w:t>is each indicator score based on?</w:t>
      </w:r>
    </w:p>
    <w:sdt>
      <w:sdtPr>
        <w:rPr>
          <w:rStyle w:val="student1"/>
        </w:rPr>
        <w:id w:val="655884919"/>
        <w:placeholder>
          <w:docPart w:val="005A33491D9A495996AA47E847B78D89"/>
        </w:placeholder>
        <w:text w:multiLine="1"/>
      </w:sdtPr>
      <w:sdtEndPr>
        <w:rPr>
          <w:rStyle w:val="DefaultParagraphFont"/>
          <w:noProof/>
          <w:color w:val="auto"/>
          <w:sz w:val="22"/>
        </w:rPr>
      </w:sdtEndPr>
      <w:sdtContent>
        <w:p w14:paraId="71DF9D69" w14:textId="6800C603" w:rsidR="00C84969" w:rsidRDefault="00C05EFD" w:rsidP="00C84969">
          <w:pPr>
            <w:pStyle w:val="ListParagraph"/>
            <w:rPr>
              <w:rStyle w:val="student1"/>
            </w:rPr>
          </w:pPr>
          <w:r>
            <w:rPr>
              <w:rStyle w:val="student1"/>
            </w:rPr>
            <w:br/>
          </w:r>
        </w:p>
      </w:sdtContent>
    </w:sdt>
    <w:p w14:paraId="057170B7" w14:textId="77777777" w:rsidR="00B10911" w:rsidRDefault="00B10911" w:rsidP="00B10911"/>
    <w:p w14:paraId="72F410E0" w14:textId="5F948152" w:rsidR="00C84969" w:rsidRDefault="00F342FC" w:rsidP="00642DB8">
      <w:pPr>
        <w:pStyle w:val="ListParagraph"/>
        <w:numPr>
          <w:ilvl w:val="0"/>
          <w:numId w:val="10"/>
        </w:numPr>
      </w:pPr>
      <w:r>
        <w:t xml:space="preserve">What does </w:t>
      </w:r>
      <w:r w:rsidR="001657E8">
        <w:t>it mean if an indicator score is 0?</w:t>
      </w:r>
    </w:p>
    <w:sdt>
      <w:sdtPr>
        <w:rPr>
          <w:rStyle w:val="student1"/>
        </w:rPr>
        <w:id w:val="-475446346"/>
        <w:placeholder>
          <w:docPart w:val="B0CC1B762C6742A7B08785F3D2FA4B1A"/>
        </w:placeholder>
        <w:text w:multiLine="1"/>
      </w:sdtPr>
      <w:sdtEndPr>
        <w:rPr>
          <w:rStyle w:val="DefaultParagraphFont"/>
          <w:noProof/>
          <w:color w:val="auto"/>
          <w:sz w:val="22"/>
        </w:rPr>
      </w:sdtEndPr>
      <w:sdtContent>
        <w:p w14:paraId="649CF98F" w14:textId="02E2CDD6" w:rsidR="00C05EFD" w:rsidRPr="00C05EFD" w:rsidRDefault="00232B32" w:rsidP="00C05EFD">
          <w:pPr>
            <w:pStyle w:val="ListParagraph"/>
            <w:rPr>
              <w:color w:val="017057" w:themeColor="accent4" w:themeShade="BF"/>
              <w:sz w:val="20"/>
            </w:rPr>
          </w:pPr>
          <w:r>
            <w:rPr>
              <w:rStyle w:val="student1"/>
            </w:rPr>
            <w:br/>
          </w:r>
          <w:r>
            <w:rPr>
              <w:noProof/>
            </w:rPr>
            <w:br/>
          </w:r>
        </w:p>
      </w:sdtContent>
    </w:sdt>
    <w:p w14:paraId="7AB79728" w14:textId="77777777" w:rsidR="0015734C" w:rsidRDefault="0015734C"/>
    <w:p w14:paraId="17B7E49E" w14:textId="5F321F6C" w:rsidR="002C4D57" w:rsidRDefault="00A16B39" w:rsidP="00A26442">
      <w:pPr>
        <w:pStyle w:val="ListParagraph"/>
        <w:numPr>
          <w:ilvl w:val="0"/>
          <w:numId w:val="10"/>
        </w:numPr>
        <w:rPr>
          <w:rStyle w:val="Strong"/>
          <w:b w:val="0"/>
          <w:bCs w:val="0"/>
        </w:rPr>
      </w:pPr>
      <w:r w:rsidRPr="00A26442">
        <w:rPr>
          <w:rStyle w:val="Strong"/>
          <w:b w:val="0"/>
          <w:bCs w:val="0"/>
        </w:rPr>
        <w:t xml:space="preserve">For each indicator, write how you think it will affect forest health or how it </w:t>
      </w:r>
      <w:r w:rsidR="00EF46A0" w:rsidRPr="00A26442">
        <w:rPr>
          <w:rStyle w:val="Strong"/>
          <w:b w:val="0"/>
          <w:bCs w:val="0"/>
        </w:rPr>
        <w:t>results from</w:t>
      </w:r>
      <w:r w:rsidRPr="00A26442">
        <w:rPr>
          <w:rStyle w:val="Strong"/>
          <w:b w:val="0"/>
          <w:bCs w:val="0"/>
        </w:rPr>
        <w:t xml:space="preserve"> </w:t>
      </w:r>
      <w:r w:rsidR="003E5877" w:rsidRPr="00A26442">
        <w:rPr>
          <w:rStyle w:val="Strong"/>
          <w:b w:val="0"/>
          <w:bCs w:val="0"/>
        </w:rPr>
        <w:t>forest conditions</w:t>
      </w:r>
      <w:r w:rsidRPr="00A26442">
        <w:rPr>
          <w:rStyle w:val="Strong"/>
          <w:b w:val="0"/>
          <w:bCs w:val="0"/>
        </w:rPr>
        <w:t xml:space="preserve">. Do not </w:t>
      </w:r>
      <w:r w:rsidR="00EF46A0" w:rsidRPr="00A26442">
        <w:rPr>
          <w:rStyle w:val="Strong"/>
          <w:b w:val="0"/>
          <w:bCs w:val="0"/>
        </w:rPr>
        <w:t>mere</w:t>
      </w:r>
      <w:r w:rsidR="003E5877" w:rsidRPr="00A26442">
        <w:rPr>
          <w:rStyle w:val="Strong"/>
          <w:b w:val="0"/>
          <w:bCs w:val="0"/>
        </w:rPr>
        <w:t xml:space="preserve">ly </w:t>
      </w:r>
      <w:r w:rsidRPr="00A26442">
        <w:rPr>
          <w:rStyle w:val="Strong"/>
          <w:b w:val="0"/>
          <w:bCs w:val="0"/>
        </w:rPr>
        <w:t xml:space="preserve">write </w:t>
      </w:r>
      <w:r w:rsidR="003F4235" w:rsidRPr="00A26442">
        <w:rPr>
          <w:rStyle w:val="Strong"/>
          <w:b w:val="0"/>
          <w:bCs w:val="0"/>
        </w:rPr>
        <w:t>the</w:t>
      </w:r>
      <w:r w:rsidRPr="00A26442">
        <w:rPr>
          <w:rStyle w:val="Strong"/>
          <w:b w:val="0"/>
          <w:bCs w:val="0"/>
        </w:rPr>
        <w:t xml:space="preserve"> description </w:t>
      </w:r>
      <w:r w:rsidR="003F4235" w:rsidRPr="00A26442">
        <w:rPr>
          <w:rStyle w:val="Strong"/>
          <w:b w:val="0"/>
          <w:bCs w:val="0"/>
        </w:rPr>
        <w:t>from</w:t>
      </w:r>
      <w:r w:rsidRPr="00A26442">
        <w:rPr>
          <w:rStyle w:val="Strong"/>
          <w:b w:val="0"/>
          <w:bCs w:val="0"/>
        </w:rPr>
        <w:t xml:space="preserve"> the website</w:t>
      </w:r>
      <w:r w:rsidR="00EF46A0" w:rsidRPr="00A26442">
        <w:rPr>
          <w:rStyle w:val="Strong"/>
          <w:b w:val="0"/>
          <w:bCs w:val="0"/>
        </w:rPr>
        <w:t>;</w:t>
      </w:r>
      <w:r w:rsidR="003F4235" w:rsidRPr="00A26442">
        <w:rPr>
          <w:rStyle w:val="Strong"/>
          <w:b w:val="0"/>
          <w:bCs w:val="0"/>
        </w:rPr>
        <w:t xml:space="preserve"> what is</w:t>
      </w:r>
      <w:r w:rsidRPr="00A26442">
        <w:rPr>
          <w:rStyle w:val="Strong"/>
          <w:b w:val="0"/>
          <w:bCs w:val="0"/>
        </w:rPr>
        <w:t xml:space="preserve"> your hypothes</w:t>
      </w:r>
      <w:r w:rsidR="003E5877" w:rsidRPr="00A26442">
        <w:rPr>
          <w:rStyle w:val="Strong"/>
          <w:b w:val="0"/>
          <w:bCs w:val="0"/>
        </w:rPr>
        <w:t>is.</w:t>
      </w:r>
    </w:p>
    <w:p w14:paraId="20EC5D02" w14:textId="77777777" w:rsidR="00642DB8" w:rsidRPr="00A26442" w:rsidRDefault="00642DB8" w:rsidP="00642DB8">
      <w:pPr>
        <w:pStyle w:val="ListParagraph"/>
        <w:rPr>
          <w:rStyle w:val="Strong"/>
          <w:b w:val="0"/>
          <w:bCs w:val="0"/>
        </w:rPr>
      </w:pPr>
    </w:p>
    <w:tbl>
      <w:tblPr>
        <w:tblStyle w:val="TableGrid"/>
        <w:tblW w:w="9070" w:type="dxa"/>
        <w:jc w:val="center"/>
        <w:tblLook w:val="04A0" w:firstRow="1" w:lastRow="0" w:firstColumn="1" w:lastColumn="0" w:noHBand="0" w:noVBand="1"/>
      </w:tblPr>
      <w:tblGrid>
        <w:gridCol w:w="1989"/>
        <w:gridCol w:w="7081"/>
      </w:tblGrid>
      <w:tr w:rsidR="00C84969" w14:paraId="5CF1087C" w14:textId="616AE74A" w:rsidTr="00C84969">
        <w:trPr>
          <w:jc w:val="center"/>
        </w:trPr>
        <w:tc>
          <w:tcPr>
            <w:tcW w:w="1989" w:type="dxa"/>
          </w:tcPr>
          <w:p w14:paraId="04EC034C" w14:textId="60A6F4F5" w:rsidR="00C84969" w:rsidRPr="00431052" w:rsidRDefault="00C84969" w:rsidP="00A16B39">
            <w:pPr>
              <w:rPr>
                <w:rStyle w:val="IntenseEmphasis"/>
              </w:rPr>
            </w:pPr>
            <w:r w:rsidRPr="00431052">
              <w:rPr>
                <w:rStyle w:val="IntenseEmphasis"/>
              </w:rPr>
              <w:t>Indicator</w:t>
            </w:r>
          </w:p>
        </w:tc>
        <w:tc>
          <w:tcPr>
            <w:tcW w:w="7081" w:type="dxa"/>
          </w:tcPr>
          <w:p w14:paraId="6D472205" w14:textId="677A7D10" w:rsidR="00C84969" w:rsidRPr="00431052" w:rsidRDefault="00C84969" w:rsidP="00A16B39">
            <w:pPr>
              <w:rPr>
                <w:rStyle w:val="IntenseEmphasis"/>
              </w:rPr>
            </w:pPr>
            <w:r w:rsidRPr="00431052">
              <w:rPr>
                <w:rStyle w:val="IntenseEmphasis"/>
              </w:rPr>
              <w:t>Relationship to forest health</w:t>
            </w:r>
          </w:p>
        </w:tc>
      </w:tr>
      <w:tr w:rsidR="00C84969" w14:paraId="1BDAC025" w14:textId="47956499" w:rsidTr="00C84969">
        <w:trPr>
          <w:jc w:val="center"/>
        </w:trPr>
        <w:tc>
          <w:tcPr>
            <w:tcW w:w="1989" w:type="dxa"/>
            <w:vAlign w:val="center"/>
          </w:tcPr>
          <w:p w14:paraId="25DF61D4" w14:textId="1DDC841D" w:rsidR="00C84969" w:rsidRDefault="00C84969" w:rsidP="00F364AD">
            <w:pPr>
              <w:jc w:val="center"/>
              <w:rPr>
                <w:rStyle w:val="Strong"/>
              </w:rPr>
            </w:pPr>
            <w:r w:rsidRPr="00176804">
              <w:rPr>
                <w:rStyle w:val="Strong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322A357C" wp14:editId="090B37D5">
                      <wp:simplePos x="0" y="0"/>
                      <wp:positionH relativeFrom="column">
                        <wp:posOffset>-29845</wp:posOffset>
                      </wp:positionH>
                      <wp:positionV relativeFrom="paragraph">
                        <wp:posOffset>217170</wp:posOffset>
                      </wp:positionV>
                      <wp:extent cx="971550" cy="323850"/>
                      <wp:effectExtent l="0" t="0" r="19050" b="1905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71550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4C458AD" w14:textId="1BDE0C83" w:rsidR="00C84969" w:rsidRPr="0097760E" w:rsidRDefault="00C84969" w:rsidP="00D45562">
                                  <w:pPr>
                                    <w:spacing w:after="0"/>
                                    <w:rPr>
                                      <w:rFonts w:ascii="Segoe Script" w:hAnsi="Segoe Script"/>
                                      <w:sz w:val="24"/>
                                      <w:szCs w:val="24"/>
                                    </w:rPr>
                                  </w:pPr>
                                  <w:r w:rsidRPr="0097760E">
                                    <w:rPr>
                                      <w:rFonts w:ascii="Segoe Script" w:hAnsi="Segoe Script"/>
                                      <w:sz w:val="24"/>
                                      <w:szCs w:val="24"/>
                                    </w:rPr>
                                    <w:t>Example: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22A357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2.35pt;margin-top:17.1pt;width:76.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" strokecolor="white [3212]">
                      <v:textbox>
                        <w:txbxContent>
                          <w:p w14:paraId="24C458AD" w14:textId="1BDE0C83" w:rsidR="00C84969" w:rsidRPr="0097760E" w:rsidRDefault="00C84969" w:rsidP="00D45562">
                            <w:pPr>
                              <w:spacing w:after="0"/>
                              <w:rPr>
                                <w:rFonts w:ascii="Segoe Script" w:hAnsi="Segoe Script"/>
                                <w:sz w:val="24"/>
                                <w:szCs w:val="24"/>
                              </w:rPr>
                            </w:pPr>
                            <w:r w:rsidRPr="0097760E">
                              <w:rPr>
                                <w:rFonts w:ascii="Segoe Script" w:hAnsi="Segoe Script"/>
                                <w:sz w:val="24"/>
                                <w:szCs w:val="24"/>
                              </w:rPr>
                              <w:t>Example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Style w:val="Strong"/>
              </w:rPr>
              <w:t>F</w:t>
            </w:r>
            <w:r w:rsidR="00511645">
              <w:rPr>
                <w:rStyle w:val="Strong"/>
              </w:rPr>
              <w:t>r</w:t>
            </w:r>
            <w:r>
              <w:rPr>
                <w:rStyle w:val="Strong"/>
              </w:rPr>
              <w:t>o</w:t>
            </w:r>
            <w:r w:rsidR="00511645">
              <w:rPr>
                <w:rStyle w:val="Strong"/>
              </w:rPr>
              <w:t>s</w:t>
            </w:r>
            <w:r>
              <w:rPr>
                <w:rStyle w:val="Strong"/>
              </w:rPr>
              <w:t>t Free Days</w:t>
            </w:r>
          </w:p>
        </w:tc>
        <w:tc>
          <w:tcPr>
            <w:tcW w:w="7081" w:type="dxa"/>
          </w:tcPr>
          <w:p w14:paraId="5D551FCD" w14:textId="77777777" w:rsidR="00C84969" w:rsidRDefault="00C84969" w:rsidP="00A16B39">
            <w:pPr>
              <w:rPr>
                <w:rStyle w:val="Strong"/>
                <w:rFonts w:ascii="Segoe Script" w:hAnsi="Segoe Script"/>
                <w:b w:val="0"/>
                <w:bCs w:val="0"/>
              </w:rPr>
            </w:pPr>
            <w:r w:rsidRPr="00E31FE0">
              <w:rPr>
                <w:rStyle w:val="Strong"/>
                <w:rFonts w:ascii="Segoe Script" w:hAnsi="Segoe Script"/>
                <w:b w:val="0"/>
                <w:bCs w:val="0"/>
              </w:rPr>
              <w:t>I think having more frost</w:t>
            </w:r>
            <w:r w:rsidR="00EF46A0">
              <w:rPr>
                <w:rStyle w:val="Strong"/>
                <w:rFonts w:ascii="Segoe Script" w:hAnsi="Segoe Script"/>
                <w:b w:val="0"/>
                <w:bCs w:val="0"/>
              </w:rPr>
              <w:t>-</w:t>
            </w:r>
            <w:r w:rsidRPr="00E31FE0">
              <w:rPr>
                <w:rStyle w:val="Strong"/>
                <w:rFonts w:ascii="Segoe Script" w:hAnsi="Segoe Script"/>
                <w:b w:val="0"/>
                <w:bCs w:val="0"/>
              </w:rPr>
              <w:t>free days would have a negative effect on forest health because the snowpack would melt too quickly</w:t>
            </w:r>
            <w:r w:rsidR="00360F1D">
              <w:rPr>
                <w:rStyle w:val="Strong"/>
                <w:rFonts w:ascii="Segoe Script" w:hAnsi="Segoe Script"/>
                <w:b w:val="0"/>
                <w:bCs w:val="0"/>
              </w:rPr>
              <w:t>,</w:t>
            </w:r>
            <w:r w:rsidRPr="00E31FE0">
              <w:rPr>
                <w:rStyle w:val="Strong"/>
                <w:rFonts w:ascii="Segoe Script" w:hAnsi="Segoe Script"/>
                <w:b w:val="0"/>
                <w:bCs w:val="0"/>
              </w:rPr>
              <w:t xml:space="preserve"> and pest and disease would have longer to remain active and cause damage</w:t>
            </w:r>
          </w:p>
          <w:p w14:paraId="05B8C142" w14:textId="69EA51E8" w:rsidR="0057169E" w:rsidRPr="00E31FE0" w:rsidRDefault="0057169E" w:rsidP="00A16B39">
            <w:pPr>
              <w:rPr>
                <w:rStyle w:val="Strong"/>
                <w:rFonts w:ascii="Segoe Script" w:hAnsi="Segoe Script"/>
                <w:b w:val="0"/>
                <w:bCs w:val="0"/>
              </w:rPr>
            </w:pPr>
          </w:p>
        </w:tc>
      </w:tr>
      <w:tr w:rsidR="00C84969" w14:paraId="6C8A417F" w14:textId="603921C0" w:rsidTr="00C84969">
        <w:trPr>
          <w:jc w:val="center"/>
        </w:trPr>
        <w:tc>
          <w:tcPr>
            <w:tcW w:w="1989" w:type="dxa"/>
            <w:vAlign w:val="center"/>
          </w:tcPr>
          <w:p w14:paraId="349F7BDB" w14:textId="77777777" w:rsidR="00C05EFD" w:rsidRDefault="00C05EFD" w:rsidP="00F364AD">
            <w:pPr>
              <w:jc w:val="center"/>
              <w:rPr>
                <w:rStyle w:val="Strong"/>
              </w:rPr>
            </w:pPr>
          </w:p>
          <w:p w14:paraId="13E2A656" w14:textId="77777777" w:rsidR="00C05EFD" w:rsidRDefault="00C05EFD" w:rsidP="00F364AD">
            <w:pPr>
              <w:jc w:val="center"/>
              <w:rPr>
                <w:rStyle w:val="Strong"/>
              </w:rPr>
            </w:pPr>
          </w:p>
          <w:p w14:paraId="589EB718" w14:textId="655F4B8F" w:rsidR="00C84969" w:rsidRDefault="00C84969" w:rsidP="00F364AD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>Temperature</w:t>
            </w:r>
          </w:p>
          <w:p w14:paraId="2BFF95C7" w14:textId="77777777" w:rsidR="00C05EFD" w:rsidRDefault="00C05EFD" w:rsidP="00F364AD">
            <w:pPr>
              <w:jc w:val="center"/>
              <w:rPr>
                <w:rStyle w:val="Strong"/>
              </w:rPr>
            </w:pPr>
          </w:p>
          <w:p w14:paraId="320A03A4" w14:textId="5BE2EF34" w:rsidR="00C05EFD" w:rsidRDefault="00C05EFD" w:rsidP="00F364AD">
            <w:pPr>
              <w:jc w:val="center"/>
              <w:rPr>
                <w:rStyle w:val="Strong"/>
              </w:rPr>
            </w:pPr>
          </w:p>
        </w:tc>
        <w:tc>
          <w:tcPr>
            <w:tcW w:w="7081" w:type="dxa"/>
          </w:tcPr>
          <w:p w14:paraId="4C358A28" w14:textId="392C40A8" w:rsidR="00730C8D" w:rsidRDefault="00730C8D" w:rsidP="00730C8D">
            <w:pPr>
              <w:pStyle w:val="ListParagraph"/>
              <w:rPr>
                <w:rStyle w:val="student1"/>
              </w:rPr>
            </w:pPr>
          </w:p>
          <w:sdt>
            <w:sdtPr>
              <w:rPr>
                <w:rStyle w:val="student1"/>
              </w:rPr>
              <w:id w:val="-1111127833"/>
              <w:placeholder>
                <w:docPart w:val="2505ED45131247D3B19C491AD917EF29"/>
              </w:placeholder>
              <w:showingPlcHdr/>
              <w:text w:multiLine="1"/>
            </w:sdtPr>
            <w:sdtEndPr>
              <w:rPr>
                <w:rStyle w:val="DefaultParagraphFont"/>
                <w:noProof/>
                <w:color w:val="auto"/>
                <w:sz w:val="22"/>
              </w:rPr>
            </w:sdtEndPr>
            <w:sdtContent>
              <w:p w14:paraId="453A66E5" w14:textId="7513F167" w:rsidR="00C84969" w:rsidRPr="00C05EFD" w:rsidRDefault="00730C8D" w:rsidP="00C05EFD">
                <w:pPr>
                  <w:pStyle w:val="ListParagraph"/>
                  <w:rPr>
                    <w:rStyle w:val="Strong"/>
                    <w:b w:val="0"/>
                    <w:bCs w:val="0"/>
                    <w:color w:val="017057" w:themeColor="accent4" w:themeShade="BF"/>
                    <w:sz w:val="20"/>
                  </w:rPr>
                </w:pPr>
                <w:r w:rsidRPr="00674C8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C84969" w14:paraId="47B8DF8A" w14:textId="04BFE8BB" w:rsidTr="00C84969">
        <w:trPr>
          <w:jc w:val="center"/>
        </w:trPr>
        <w:tc>
          <w:tcPr>
            <w:tcW w:w="1989" w:type="dxa"/>
            <w:vAlign w:val="center"/>
          </w:tcPr>
          <w:p w14:paraId="2026A158" w14:textId="77777777" w:rsidR="00C05EFD" w:rsidRDefault="00C05EFD" w:rsidP="00F364AD">
            <w:pPr>
              <w:jc w:val="center"/>
              <w:rPr>
                <w:rStyle w:val="Strong"/>
              </w:rPr>
            </w:pPr>
          </w:p>
          <w:p w14:paraId="2E90D9C4" w14:textId="77777777" w:rsidR="00C05EFD" w:rsidRDefault="00C05EFD" w:rsidP="00F364AD">
            <w:pPr>
              <w:jc w:val="center"/>
              <w:rPr>
                <w:rStyle w:val="Strong"/>
              </w:rPr>
            </w:pPr>
          </w:p>
          <w:p w14:paraId="245A72B7" w14:textId="77777777" w:rsidR="00C84969" w:rsidRDefault="00C84969" w:rsidP="00F364AD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>Precipitation</w:t>
            </w:r>
          </w:p>
          <w:p w14:paraId="4D91E1E8" w14:textId="77777777" w:rsidR="00C05EFD" w:rsidRDefault="00C05EFD" w:rsidP="00F364AD">
            <w:pPr>
              <w:jc w:val="center"/>
              <w:rPr>
                <w:rStyle w:val="Strong"/>
              </w:rPr>
            </w:pPr>
          </w:p>
          <w:p w14:paraId="0EFF8AF8" w14:textId="3CEF90C6" w:rsidR="00C05EFD" w:rsidRDefault="00C05EFD" w:rsidP="00F364AD">
            <w:pPr>
              <w:jc w:val="center"/>
              <w:rPr>
                <w:rStyle w:val="Strong"/>
              </w:rPr>
            </w:pPr>
          </w:p>
        </w:tc>
        <w:tc>
          <w:tcPr>
            <w:tcW w:w="7081" w:type="dxa"/>
          </w:tcPr>
          <w:p w14:paraId="5F30F204" w14:textId="77777777" w:rsidR="00C84969" w:rsidRDefault="00C84969" w:rsidP="00A16B39">
            <w:pPr>
              <w:rPr>
                <w:rStyle w:val="Strong"/>
              </w:rPr>
            </w:pPr>
          </w:p>
          <w:sdt>
            <w:sdtPr>
              <w:rPr>
                <w:rStyle w:val="student1"/>
              </w:rPr>
              <w:id w:val="1043103961"/>
              <w:placeholder>
                <w:docPart w:val="EE3E8CBD4DC94156958FA24D6AB60D4D"/>
              </w:placeholder>
              <w:showingPlcHdr/>
              <w:text w:multiLine="1"/>
            </w:sdtPr>
            <w:sdtEndPr>
              <w:rPr>
                <w:rStyle w:val="DefaultParagraphFont"/>
                <w:noProof/>
                <w:color w:val="auto"/>
                <w:sz w:val="22"/>
              </w:rPr>
            </w:sdtEndPr>
            <w:sdtContent>
              <w:p w14:paraId="7C82F9DF" w14:textId="4A29E487" w:rsidR="00C84969" w:rsidRPr="00C05EFD" w:rsidRDefault="00C84969" w:rsidP="00C05EFD">
                <w:pPr>
                  <w:pStyle w:val="ListParagraph"/>
                  <w:rPr>
                    <w:rStyle w:val="Strong"/>
                    <w:b w:val="0"/>
                    <w:bCs w:val="0"/>
                    <w:color w:val="017057" w:themeColor="accent4" w:themeShade="BF"/>
                    <w:sz w:val="20"/>
                  </w:rPr>
                </w:pPr>
                <w:r w:rsidRPr="00674C8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C84969" w14:paraId="7CDE9D8C" w14:textId="77777777" w:rsidTr="00C84969">
        <w:trPr>
          <w:jc w:val="center"/>
        </w:trPr>
        <w:tc>
          <w:tcPr>
            <w:tcW w:w="1989" w:type="dxa"/>
            <w:vAlign w:val="center"/>
          </w:tcPr>
          <w:p w14:paraId="4A61C6F2" w14:textId="77777777" w:rsidR="00232B32" w:rsidRDefault="00232B32" w:rsidP="00F364AD">
            <w:pPr>
              <w:jc w:val="center"/>
              <w:rPr>
                <w:rStyle w:val="Strong"/>
              </w:rPr>
            </w:pPr>
          </w:p>
          <w:p w14:paraId="18B180B9" w14:textId="77777777" w:rsidR="00232B32" w:rsidRDefault="00232B32" w:rsidP="00F364AD">
            <w:pPr>
              <w:jc w:val="center"/>
              <w:rPr>
                <w:rStyle w:val="Strong"/>
              </w:rPr>
            </w:pPr>
          </w:p>
          <w:p w14:paraId="59288DCE" w14:textId="241A1C04" w:rsidR="00C84969" w:rsidRDefault="00C84969" w:rsidP="00F364AD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>Stream Flow</w:t>
            </w:r>
          </w:p>
          <w:p w14:paraId="1CC69A52" w14:textId="77777777" w:rsidR="00232B32" w:rsidRDefault="00232B32" w:rsidP="00F364AD">
            <w:pPr>
              <w:jc w:val="center"/>
              <w:rPr>
                <w:rStyle w:val="Strong"/>
              </w:rPr>
            </w:pPr>
          </w:p>
          <w:p w14:paraId="558BAFA4" w14:textId="03D4FBA5" w:rsidR="00232B32" w:rsidRDefault="00232B32" w:rsidP="00F364AD">
            <w:pPr>
              <w:jc w:val="center"/>
              <w:rPr>
                <w:rStyle w:val="Strong"/>
              </w:rPr>
            </w:pPr>
          </w:p>
        </w:tc>
        <w:tc>
          <w:tcPr>
            <w:tcW w:w="7081" w:type="dxa"/>
          </w:tcPr>
          <w:p w14:paraId="484ECD16" w14:textId="77777777" w:rsidR="00C84969" w:rsidRDefault="00C84969" w:rsidP="00A16B39">
            <w:pPr>
              <w:rPr>
                <w:rStyle w:val="Strong"/>
              </w:rPr>
            </w:pPr>
          </w:p>
          <w:sdt>
            <w:sdtPr>
              <w:rPr>
                <w:rStyle w:val="student1"/>
              </w:rPr>
              <w:id w:val="267434354"/>
              <w:placeholder>
                <w:docPart w:val="C4CD04BBE3FF4B66816DEA414827A86D"/>
              </w:placeholder>
              <w:showingPlcHdr/>
              <w:text w:multiLine="1"/>
            </w:sdtPr>
            <w:sdtEndPr>
              <w:rPr>
                <w:rStyle w:val="DefaultParagraphFont"/>
                <w:noProof/>
                <w:color w:val="auto"/>
                <w:sz w:val="22"/>
              </w:rPr>
            </w:sdtEndPr>
            <w:sdtContent>
              <w:p w14:paraId="72632BFD" w14:textId="23491D6A" w:rsidR="00C84969" w:rsidRPr="00232B32" w:rsidRDefault="00C84969" w:rsidP="00232B32">
                <w:pPr>
                  <w:pStyle w:val="ListParagraph"/>
                  <w:rPr>
                    <w:rStyle w:val="Strong"/>
                    <w:b w:val="0"/>
                    <w:bCs w:val="0"/>
                    <w:color w:val="017057" w:themeColor="accent4" w:themeShade="BF"/>
                    <w:sz w:val="20"/>
                  </w:rPr>
                </w:pPr>
                <w:r w:rsidRPr="00674C81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6ADE195E" w14:textId="0BC3D230" w:rsidR="00C84969" w:rsidRDefault="00C84969" w:rsidP="00A16B39">
            <w:pPr>
              <w:rPr>
                <w:rStyle w:val="Strong"/>
              </w:rPr>
            </w:pPr>
          </w:p>
        </w:tc>
      </w:tr>
      <w:tr w:rsidR="00C84969" w14:paraId="4C2796A1" w14:textId="070D96E7" w:rsidTr="00C84969">
        <w:trPr>
          <w:jc w:val="center"/>
        </w:trPr>
        <w:tc>
          <w:tcPr>
            <w:tcW w:w="1989" w:type="dxa"/>
            <w:vAlign w:val="center"/>
          </w:tcPr>
          <w:p w14:paraId="06102960" w14:textId="77777777" w:rsidR="00232B32" w:rsidRDefault="00232B32" w:rsidP="00F364AD">
            <w:pPr>
              <w:jc w:val="center"/>
              <w:rPr>
                <w:rStyle w:val="Strong"/>
              </w:rPr>
            </w:pPr>
          </w:p>
          <w:p w14:paraId="421BF281" w14:textId="77777777" w:rsidR="00232B32" w:rsidRDefault="00232B32" w:rsidP="00F364AD">
            <w:pPr>
              <w:jc w:val="center"/>
              <w:rPr>
                <w:rStyle w:val="Strong"/>
              </w:rPr>
            </w:pPr>
          </w:p>
          <w:p w14:paraId="5413C564" w14:textId="77777777" w:rsidR="00C84969" w:rsidRDefault="00C84969" w:rsidP="00F364AD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>Snowpack</w:t>
            </w:r>
          </w:p>
          <w:p w14:paraId="2C77B378" w14:textId="77777777" w:rsidR="00232B32" w:rsidRDefault="00232B32" w:rsidP="00F364AD">
            <w:pPr>
              <w:jc w:val="center"/>
              <w:rPr>
                <w:rStyle w:val="Strong"/>
              </w:rPr>
            </w:pPr>
          </w:p>
          <w:p w14:paraId="1A6490F8" w14:textId="1588642C" w:rsidR="00232B32" w:rsidRDefault="00232B32" w:rsidP="00F364AD">
            <w:pPr>
              <w:jc w:val="center"/>
              <w:rPr>
                <w:rStyle w:val="Strong"/>
              </w:rPr>
            </w:pPr>
          </w:p>
        </w:tc>
        <w:tc>
          <w:tcPr>
            <w:tcW w:w="7081" w:type="dxa"/>
          </w:tcPr>
          <w:p w14:paraId="253302F1" w14:textId="77777777" w:rsidR="00C84969" w:rsidRDefault="00C84969" w:rsidP="00A16B39">
            <w:pPr>
              <w:rPr>
                <w:rStyle w:val="Strong"/>
              </w:rPr>
            </w:pPr>
          </w:p>
          <w:sdt>
            <w:sdtPr>
              <w:rPr>
                <w:rStyle w:val="student1"/>
              </w:rPr>
              <w:id w:val="-1297907816"/>
              <w:placeholder>
                <w:docPart w:val="7EDB21C0CB9740EB9857B6169B5D18E9"/>
              </w:placeholder>
              <w:showingPlcHdr/>
              <w:text w:multiLine="1"/>
            </w:sdtPr>
            <w:sdtEndPr>
              <w:rPr>
                <w:rStyle w:val="DefaultParagraphFont"/>
                <w:noProof/>
                <w:color w:val="auto"/>
                <w:sz w:val="22"/>
              </w:rPr>
            </w:sdtEndPr>
            <w:sdtContent>
              <w:p w14:paraId="0BAA4E72" w14:textId="0FF12F0C" w:rsidR="00C84969" w:rsidRPr="00232B32" w:rsidRDefault="00C84969" w:rsidP="00232B32">
                <w:pPr>
                  <w:pStyle w:val="ListParagraph"/>
                  <w:rPr>
                    <w:rStyle w:val="Strong"/>
                    <w:b w:val="0"/>
                    <w:bCs w:val="0"/>
                    <w:color w:val="017057" w:themeColor="accent4" w:themeShade="BF"/>
                    <w:sz w:val="20"/>
                  </w:rPr>
                </w:pPr>
                <w:r w:rsidRPr="00674C81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1F1A39C9" w14:textId="62665A7D" w:rsidR="00C84969" w:rsidRDefault="00C84969" w:rsidP="00A16B39">
            <w:pPr>
              <w:rPr>
                <w:rStyle w:val="Strong"/>
              </w:rPr>
            </w:pPr>
          </w:p>
        </w:tc>
      </w:tr>
      <w:tr w:rsidR="00C84969" w14:paraId="65000854" w14:textId="77777777" w:rsidTr="00C84969">
        <w:trPr>
          <w:jc w:val="center"/>
        </w:trPr>
        <w:tc>
          <w:tcPr>
            <w:tcW w:w="1989" w:type="dxa"/>
            <w:vAlign w:val="center"/>
          </w:tcPr>
          <w:p w14:paraId="3C110544" w14:textId="77777777" w:rsidR="00232B32" w:rsidRDefault="00232B32" w:rsidP="00F364AD">
            <w:pPr>
              <w:jc w:val="center"/>
              <w:rPr>
                <w:rStyle w:val="Strong"/>
              </w:rPr>
            </w:pPr>
          </w:p>
          <w:p w14:paraId="544F068E" w14:textId="77777777" w:rsidR="00232B32" w:rsidRDefault="00232B32" w:rsidP="00F364AD">
            <w:pPr>
              <w:jc w:val="center"/>
              <w:rPr>
                <w:rStyle w:val="Strong"/>
              </w:rPr>
            </w:pPr>
          </w:p>
          <w:p w14:paraId="0A08641A" w14:textId="77777777" w:rsidR="00C84969" w:rsidRDefault="00C84969" w:rsidP="00F364AD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>Critical Fire Risk</w:t>
            </w:r>
          </w:p>
          <w:p w14:paraId="1617E110" w14:textId="77777777" w:rsidR="00232B32" w:rsidRDefault="00232B32" w:rsidP="00F364AD">
            <w:pPr>
              <w:jc w:val="center"/>
              <w:rPr>
                <w:rStyle w:val="Strong"/>
              </w:rPr>
            </w:pPr>
          </w:p>
          <w:p w14:paraId="014E9646" w14:textId="7EF4F2E9" w:rsidR="00232B32" w:rsidRDefault="00232B32" w:rsidP="00F364AD">
            <w:pPr>
              <w:jc w:val="center"/>
              <w:rPr>
                <w:rStyle w:val="Strong"/>
              </w:rPr>
            </w:pPr>
          </w:p>
        </w:tc>
        <w:tc>
          <w:tcPr>
            <w:tcW w:w="7081" w:type="dxa"/>
          </w:tcPr>
          <w:p w14:paraId="385403FE" w14:textId="77777777" w:rsidR="00C84969" w:rsidRDefault="00C84969" w:rsidP="00A16B39">
            <w:pPr>
              <w:rPr>
                <w:rStyle w:val="Strong"/>
              </w:rPr>
            </w:pPr>
          </w:p>
          <w:sdt>
            <w:sdtPr>
              <w:rPr>
                <w:rStyle w:val="student1"/>
              </w:rPr>
              <w:id w:val="1951740268"/>
              <w:placeholder>
                <w:docPart w:val="EAB9AE3FB3C14794960D550AB6207261"/>
              </w:placeholder>
              <w:showingPlcHdr/>
              <w:text w:multiLine="1"/>
            </w:sdtPr>
            <w:sdtEndPr>
              <w:rPr>
                <w:rStyle w:val="DefaultParagraphFont"/>
                <w:noProof/>
                <w:color w:val="auto"/>
                <w:sz w:val="22"/>
              </w:rPr>
            </w:sdtEndPr>
            <w:sdtContent>
              <w:p w14:paraId="1FAFB204" w14:textId="73ECD0AB" w:rsidR="00C84969" w:rsidRPr="00232B32" w:rsidRDefault="00694653" w:rsidP="00232B32">
                <w:pPr>
                  <w:pStyle w:val="ListParagraph"/>
                  <w:rPr>
                    <w:rStyle w:val="Strong"/>
                    <w:b w:val="0"/>
                    <w:bCs w:val="0"/>
                    <w:color w:val="017057" w:themeColor="accent4" w:themeShade="BF"/>
                    <w:sz w:val="20"/>
                  </w:rPr>
                </w:pPr>
                <w:r w:rsidRPr="00674C81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3EE79E92" w14:textId="0E745363" w:rsidR="00C84969" w:rsidRDefault="00C84969" w:rsidP="00A16B39">
            <w:pPr>
              <w:rPr>
                <w:rStyle w:val="Strong"/>
              </w:rPr>
            </w:pPr>
          </w:p>
        </w:tc>
      </w:tr>
      <w:tr w:rsidR="00C84969" w14:paraId="22459580" w14:textId="77777777" w:rsidTr="00C84969">
        <w:trPr>
          <w:jc w:val="center"/>
        </w:trPr>
        <w:tc>
          <w:tcPr>
            <w:tcW w:w="1989" w:type="dxa"/>
            <w:vAlign w:val="center"/>
          </w:tcPr>
          <w:p w14:paraId="4E5563CA" w14:textId="77777777" w:rsidR="00232B32" w:rsidRDefault="00232B32" w:rsidP="00F364AD">
            <w:pPr>
              <w:jc w:val="center"/>
              <w:rPr>
                <w:rStyle w:val="Strong"/>
              </w:rPr>
            </w:pPr>
          </w:p>
          <w:p w14:paraId="48B4D7CB" w14:textId="77777777" w:rsidR="00232B32" w:rsidRDefault="00232B32" w:rsidP="00F364AD">
            <w:pPr>
              <w:jc w:val="center"/>
              <w:rPr>
                <w:rStyle w:val="Strong"/>
              </w:rPr>
            </w:pPr>
          </w:p>
          <w:p w14:paraId="66E576C4" w14:textId="77777777" w:rsidR="00C84969" w:rsidRDefault="00C84969" w:rsidP="00F364AD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>Extreme Temperature</w:t>
            </w:r>
          </w:p>
          <w:p w14:paraId="738CB2AF" w14:textId="0C0A359E" w:rsidR="00232B32" w:rsidRDefault="00232B32" w:rsidP="00232B32">
            <w:pPr>
              <w:rPr>
                <w:rStyle w:val="Strong"/>
              </w:rPr>
            </w:pPr>
          </w:p>
        </w:tc>
        <w:tc>
          <w:tcPr>
            <w:tcW w:w="7081" w:type="dxa"/>
          </w:tcPr>
          <w:p w14:paraId="18927CB4" w14:textId="77777777" w:rsidR="00C84969" w:rsidRDefault="00C84969" w:rsidP="00A16B39">
            <w:pPr>
              <w:rPr>
                <w:rStyle w:val="Strong"/>
              </w:rPr>
            </w:pPr>
          </w:p>
          <w:sdt>
            <w:sdtPr>
              <w:rPr>
                <w:rStyle w:val="student1"/>
              </w:rPr>
              <w:id w:val="1968619187"/>
              <w:placeholder>
                <w:docPart w:val="9B90D3CD407245B28D1A728899F036F8"/>
              </w:placeholder>
              <w:showingPlcHdr/>
              <w:text w:multiLine="1"/>
            </w:sdtPr>
            <w:sdtEndPr>
              <w:rPr>
                <w:rStyle w:val="DefaultParagraphFont"/>
                <w:noProof/>
                <w:color w:val="auto"/>
                <w:sz w:val="22"/>
              </w:rPr>
            </w:sdtEndPr>
            <w:sdtContent>
              <w:p w14:paraId="77AFD9E2" w14:textId="7B8E830E" w:rsidR="00C84969" w:rsidRPr="00232B32" w:rsidRDefault="00C84969" w:rsidP="00232B32">
                <w:pPr>
                  <w:pStyle w:val="ListParagraph"/>
                  <w:rPr>
                    <w:rStyle w:val="Strong"/>
                    <w:b w:val="0"/>
                    <w:bCs w:val="0"/>
                    <w:color w:val="017057" w:themeColor="accent4" w:themeShade="BF"/>
                    <w:sz w:val="20"/>
                  </w:rPr>
                </w:pPr>
                <w:r w:rsidRPr="00674C8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C84969" w14:paraId="6222D8CF" w14:textId="77777777" w:rsidTr="00C84969">
        <w:trPr>
          <w:jc w:val="center"/>
        </w:trPr>
        <w:tc>
          <w:tcPr>
            <w:tcW w:w="1989" w:type="dxa"/>
            <w:vAlign w:val="center"/>
          </w:tcPr>
          <w:p w14:paraId="2597E52E" w14:textId="77777777" w:rsidR="00232B32" w:rsidRDefault="00232B32" w:rsidP="00F364AD">
            <w:pPr>
              <w:jc w:val="center"/>
              <w:rPr>
                <w:rStyle w:val="Strong"/>
              </w:rPr>
            </w:pPr>
          </w:p>
          <w:p w14:paraId="5DD69F71" w14:textId="77777777" w:rsidR="00232B32" w:rsidRDefault="00232B32" w:rsidP="00F364AD">
            <w:pPr>
              <w:jc w:val="center"/>
              <w:rPr>
                <w:rStyle w:val="Strong"/>
              </w:rPr>
            </w:pPr>
          </w:p>
          <w:p w14:paraId="2722A720" w14:textId="77777777" w:rsidR="00C84969" w:rsidRDefault="00C84969" w:rsidP="00F364AD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>Bear Mortality</w:t>
            </w:r>
          </w:p>
          <w:p w14:paraId="748BF92C" w14:textId="77777777" w:rsidR="00232B32" w:rsidRDefault="00232B32" w:rsidP="00F364AD">
            <w:pPr>
              <w:jc w:val="center"/>
              <w:rPr>
                <w:rStyle w:val="Strong"/>
              </w:rPr>
            </w:pPr>
          </w:p>
          <w:p w14:paraId="07C8FC92" w14:textId="77723C9B" w:rsidR="00232B32" w:rsidRDefault="00232B32" w:rsidP="00F364AD">
            <w:pPr>
              <w:jc w:val="center"/>
              <w:rPr>
                <w:rStyle w:val="Strong"/>
              </w:rPr>
            </w:pPr>
          </w:p>
        </w:tc>
        <w:tc>
          <w:tcPr>
            <w:tcW w:w="7081" w:type="dxa"/>
          </w:tcPr>
          <w:p w14:paraId="1A461977" w14:textId="740A334A" w:rsidR="00694653" w:rsidRDefault="00694653" w:rsidP="00694653">
            <w:pPr>
              <w:pStyle w:val="ListParagraph"/>
              <w:rPr>
                <w:rStyle w:val="student1"/>
              </w:rPr>
            </w:pPr>
          </w:p>
          <w:sdt>
            <w:sdtPr>
              <w:rPr>
                <w:rStyle w:val="student1"/>
              </w:rPr>
              <w:id w:val="97073366"/>
              <w:placeholder>
                <w:docPart w:val="83A8FB5BB714414CAE480BE58774DFFE"/>
              </w:placeholder>
              <w:showingPlcHdr/>
              <w:text w:multiLine="1"/>
            </w:sdtPr>
            <w:sdtEndPr>
              <w:rPr>
                <w:rStyle w:val="DefaultParagraphFont"/>
                <w:noProof/>
                <w:color w:val="auto"/>
                <w:sz w:val="22"/>
              </w:rPr>
            </w:sdtEndPr>
            <w:sdtContent>
              <w:p w14:paraId="44520646" w14:textId="77777777" w:rsidR="00694653" w:rsidRDefault="00694653" w:rsidP="00694653">
                <w:pPr>
                  <w:pStyle w:val="ListParagraph"/>
                  <w:rPr>
                    <w:rStyle w:val="student1"/>
                  </w:rPr>
                </w:pPr>
                <w:r w:rsidRPr="00674C81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48E1EF1" w14:textId="1229336A" w:rsidR="00C84969" w:rsidRDefault="00C84969" w:rsidP="00A16B39">
            <w:pPr>
              <w:rPr>
                <w:rStyle w:val="Strong"/>
              </w:rPr>
            </w:pPr>
          </w:p>
        </w:tc>
      </w:tr>
      <w:tr w:rsidR="00C84969" w14:paraId="5704CE29" w14:textId="77777777" w:rsidTr="00C84969">
        <w:trPr>
          <w:jc w:val="center"/>
        </w:trPr>
        <w:tc>
          <w:tcPr>
            <w:tcW w:w="1989" w:type="dxa"/>
            <w:vAlign w:val="center"/>
          </w:tcPr>
          <w:p w14:paraId="765EA022" w14:textId="77777777" w:rsidR="00232B32" w:rsidRDefault="00232B32" w:rsidP="00F364AD">
            <w:pPr>
              <w:jc w:val="center"/>
              <w:rPr>
                <w:rStyle w:val="Strong"/>
              </w:rPr>
            </w:pPr>
          </w:p>
          <w:p w14:paraId="4CE14F0F" w14:textId="77777777" w:rsidR="00232B32" w:rsidRDefault="00232B32" w:rsidP="00F364AD">
            <w:pPr>
              <w:jc w:val="center"/>
              <w:rPr>
                <w:rStyle w:val="Strong"/>
              </w:rPr>
            </w:pPr>
          </w:p>
          <w:p w14:paraId="537299D2" w14:textId="77777777" w:rsidR="00C84969" w:rsidRDefault="00C84969" w:rsidP="00F364AD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>Soil Moisture</w:t>
            </w:r>
          </w:p>
          <w:p w14:paraId="55B3E9BF" w14:textId="77777777" w:rsidR="00232B32" w:rsidRDefault="00232B32" w:rsidP="00F364AD">
            <w:pPr>
              <w:jc w:val="center"/>
              <w:rPr>
                <w:rStyle w:val="Strong"/>
              </w:rPr>
            </w:pPr>
          </w:p>
          <w:p w14:paraId="540571B5" w14:textId="6E83E9F9" w:rsidR="00232B32" w:rsidRDefault="00232B32" w:rsidP="00F364AD">
            <w:pPr>
              <w:jc w:val="center"/>
              <w:rPr>
                <w:rStyle w:val="Strong"/>
              </w:rPr>
            </w:pPr>
          </w:p>
        </w:tc>
        <w:tc>
          <w:tcPr>
            <w:tcW w:w="7081" w:type="dxa"/>
          </w:tcPr>
          <w:p w14:paraId="4633893D" w14:textId="504C4052" w:rsidR="00694653" w:rsidRDefault="00694653" w:rsidP="00694653">
            <w:pPr>
              <w:pStyle w:val="ListParagraph"/>
              <w:rPr>
                <w:rStyle w:val="student1"/>
              </w:rPr>
            </w:pPr>
          </w:p>
          <w:sdt>
            <w:sdtPr>
              <w:rPr>
                <w:rStyle w:val="student1"/>
              </w:rPr>
              <w:id w:val="1825306195"/>
              <w:placeholder>
                <w:docPart w:val="6346F80FF0B149C2BB77BE917FD38EB9"/>
              </w:placeholder>
              <w:showingPlcHdr/>
              <w:text w:multiLine="1"/>
            </w:sdtPr>
            <w:sdtEndPr>
              <w:rPr>
                <w:rStyle w:val="DefaultParagraphFont"/>
                <w:noProof/>
                <w:color w:val="auto"/>
                <w:sz w:val="22"/>
              </w:rPr>
            </w:sdtEndPr>
            <w:sdtContent>
              <w:p w14:paraId="6FE81880" w14:textId="2445C445" w:rsidR="00C84969" w:rsidRPr="00232B32" w:rsidRDefault="00694653" w:rsidP="00232B32">
                <w:pPr>
                  <w:pStyle w:val="ListParagraph"/>
                  <w:rPr>
                    <w:rStyle w:val="Strong"/>
                    <w:b w:val="0"/>
                    <w:bCs w:val="0"/>
                    <w:color w:val="017057" w:themeColor="accent4" w:themeShade="BF"/>
                    <w:sz w:val="20"/>
                  </w:rPr>
                </w:pPr>
                <w:r w:rsidRPr="00674C8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C84969" w14:paraId="74C036CF" w14:textId="77777777" w:rsidTr="00C84969">
        <w:trPr>
          <w:trHeight w:val="70"/>
          <w:jc w:val="center"/>
        </w:trPr>
        <w:tc>
          <w:tcPr>
            <w:tcW w:w="1989" w:type="dxa"/>
            <w:vAlign w:val="center"/>
          </w:tcPr>
          <w:p w14:paraId="1B149705" w14:textId="77777777" w:rsidR="00232B32" w:rsidRDefault="00232B32" w:rsidP="00232B32">
            <w:pPr>
              <w:rPr>
                <w:rStyle w:val="Strong"/>
              </w:rPr>
            </w:pPr>
          </w:p>
          <w:p w14:paraId="0CC3CFA8" w14:textId="77777777" w:rsidR="00232B32" w:rsidRDefault="00232B32" w:rsidP="00232B32">
            <w:pPr>
              <w:rPr>
                <w:rStyle w:val="Strong"/>
              </w:rPr>
            </w:pPr>
          </w:p>
          <w:p w14:paraId="1D293A1C" w14:textId="77777777" w:rsidR="00C84969" w:rsidRDefault="00C84969" w:rsidP="00232B32">
            <w:pPr>
              <w:rPr>
                <w:rStyle w:val="Strong"/>
              </w:rPr>
            </w:pPr>
            <w:r>
              <w:rPr>
                <w:rStyle w:val="Strong"/>
              </w:rPr>
              <w:t>Insect and Disease</w:t>
            </w:r>
          </w:p>
          <w:p w14:paraId="0E4C2369" w14:textId="77777777" w:rsidR="00232B32" w:rsidRDefault="00232B32" w:rsidP="00232B32">
            <w:pPr>
              <w:rPr>
                <w:rStyle w:val="Strong"/>
              </w:rPr>
            </w:pPr>
          </w:p>
          <w:p w14:paraId="1AD2493F" w14:textId="51A6FD31" w:rsidR="00232B32" w:rsidRDefault="00232B32" w:rsidP="00232B32">
            <w:pPr>
              <w:rPr>
                <w:rStyle w:val="Strong"/>
              </w:rPr>
            </w:pPr>
          </w:p>
        </w:tc>
        <w:tc>
          <w:tcPr>
            <w:tcW w:w="7081" w:type="dxa"/>
          </w:tcPr>
          <w:p w14:paraId="34F4F04D" w14:textId="77777777" w:rsidR="00C84969" w:rsidRDefault="00C84969" w:rsidP="00A16B39">
            <w:pPr>
              <w:rPr>
                <w:rStyle w:val="Strong"/>
              </w:rPr>
            </w:pPr>
          </w:p>
          <w:sdt>
            <w:sdtPr>
              <w:rPr>
                <w:rStyle w:val="student1"/>
              </w:rPr>
              <w:id w:val="-1222440017"/>
              <w:placeholder>
                <w:docPart w:val="A0444B784867468AA8062A4369DB3FB5"/>
              </w:placeholder>
              <w:showingPlcHdr/>
              <w:text w:multiLine="1"/>
            </w:sdtPr>
            <w:sdtEndPr>
              <w:rPr>
                <w:rStyle w:val="DefaultParagraphFont"/>
                <w:noProof/>
                <w:color w:val="auto"/>
                <w:sz w:val="22"/>
              </w:rPr>
            </w:sdtEndPr>
            <w:sdtContent>
              <w:p w14:paraId="2FAB574A" w14:textId="39868887" w:rsidR="00C84969" w:rsidRPr="00232B32" w:rsidRDefault="00C84969" w:rsidP="00232B32">
                <w:pPr>
                  <w:pStyle w:val="ListParagraph"/>
                  <w:rPr>
                    <w:rStyle w:val="Strong"/>
                    <w:b w:val="0"/>
                    <w:bCs w:val="0"/>
                    <w:color w:val="017057" w:themeColor="accent4" w:themeShade="BF"/>
                    <w:sz w:val="20"/>
                  </w:rPr>
                </w:pPr>
                <w:r w:rsidRPr="00674C81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1050BD4C" w14:textId="5B40899F" w:rsidR="00C84969" w:rsidRDefault="00C84969" w:rsidP="00A16B39">
            <w:pPr>
              <w:rPr>
                <w:rStyle w:val="Strong"/>
              </w:rPr>
            </w:pPr>
          </w:p>
        </w:tc>
      </w:tr>
    </w:tbl>
    <w:p w14:paraId="6099918A" w14:textId="7391D097" w:rsidR="000D09F6" w:rsidRDefault="000D09F6" w:rsidP="00B10911">
      <w:pPr>
        <w:rPr>
          <w:rStyle w:val="IntenseEmphasis"/>
        </w:rPr>
      </w:pPr>
    </w:p>
    <w:p w14:paraId="4679F8F4" w14:textId="31781714" w:rsidR="00B10911" w:rsidRPr="00FA36AC" w:rsidRDefault="00B10911" w:rsidP="00B10911">
      <w:pPr>
        <w:rPr>
          <w:rStyle w:val="IntenseEmphasis"/>
        </w:rPr>
      </w:pPr>
      <w:r w:rsidRPr="00FA36AC">
        <w:rPr>
          <w:rStyle w:val="IntenseEmphasis"/>
        </w:rPr>
        <w:t>Select Area:</w:t>
      </w:r>
    </w:p>
    <w:p w14:paraId="678A03F7" w14:textId="77777777" w:rsidR="001F6CC7" w:rsidRPr="00A26442" w:rsidRDefault="00B10911" w:rsidP="00A26442">
      <w:pPr>
        <w:rPr>
          <w:b/>
          <w:bCs/>
        </w:rPr>
      </w:pPr>
      <w:r w:rsidRPr="00A26442">
        <w:rPr>
          <w:b/>
          <w:bCs/>
        </w:rPr>
        <w:t>Click on the Rio Grande Basin on the Map</w:t>
      </w:r>
      <w:r w:rsidR="00FA1C2B" w:rsidRPr="00095D9A">
        <w:rPr>
          <w:noProof/>
        </w:rPr>
        <w:drawing>
          <wp:anchor distT="0" distB="0" distL="114300" distR="114300" simplePos="0" relativeHeight="251660288" behindDoc="0" locked="0" layoutInCell="1" allowOverlap="1" wp14:anchorId="4E0F7D59" wp14:editId="7C5AD6FB">
            <wp:simplePos x="0" y="0"/>
            <wp:positionH relativeFrom="column">
              <wp:posOffset>1123950</wp:posOffset>
            </wp:positionH>
            <wp:positionV relativeFrom="paragraph">
              <wp:posOffset>367030</wp:posOffset>
            </wp:positionV>
            <wp:extent cx="3686175" cy="2173605"/>
            <wp:effectExtent l="0" t="0" r="952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2173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6CC7" w:rsidRPr="00A26442">
        <w:rPr>
          <w:b/>
          <w:bCs/>
        </w:rPr>
        <w:t xml:space="preserve">: </w:t>
      </w:r>
      <w:r>
        <w:t>Select any of the smaller watersheds</w:t>
      </w:r>
      <w:r w:rsidR="003D57BA">
        <w:t xml:space="preserve">. </w:t>
      </w:r>
    </w:p>
    <w:p w14:paraId="3306D248" w14:textId="77777777" w:rsidR="00CF4879" w:rsidRDefault="00CF4879" w:rsidP="001F6CC7">
      <w:pPr>
        <w:pStyle w:val="ListParagraph"/>
        <w:rPr>
          <w:rStyle w:val="SubtitleChar"/>
          <w:color w:val="000000" w:themeColor="text1"/>
        </w:rPr>
      </w:pPr>
    </w:p>
    <w:p w14:paraId="6CC4A081" w14:textId="7E48342E" w:rsidR="00E970DC" w:rsidRDefault="00B10911" w:rsidP="001F6CC7">
      <w:pPr>
        <w:pStyle w:val="ListParagraph"/>
        <w:rPr>
          <w:rStyle w:val="SubtitleChar"/>
          <w:color w:val="000000" w:themeColor="text1"/>
        </w:rPr>
      </w:pPr>
      <w:r w:rsidRPr="001F6CC7">
        <w:rPr>
          <w:rStyle w:val="SubtitleChar"/>
          <w:color w:val="000000" w:themeColor="text1"/>
        </w:rPr>
        <w:lastRenderedPageBreak/>
        <w:t>Name of your selected water</w:t>
      </w:r>
      <w:r w:rsidR="003D57BA" w:rsidRPr="001F6CC7">
        <w:rPr>
          <w:rStyle w:val="SubtitleChar"/>
          <w:color w:val="000000" w:themeColor="text1"/>
        </w:rPr>
        <w:t>s</w:t>
      </w:r>
      <w:r w:rsidRPr="001F6CC7">
        <w:rPr>
          <w:rStyle w:val="SubtitleChar"/>
          <w:color w:val="000000" w:themeColor="text1"/>
        </w:rPr>
        <w:t>hed ____</w:t>
      </w:r>
      <w:sdt>
        <w:sdtPr>
          <w:rPr>
            <w:rStyle w:val="student"/>
            <w:color w:val="000000" w:themeColor="text1"/>
          </w:rPr>
          <w:id w:val="-144519471"/>
          <w:placeholder>
            <w:docPart w:val="F67A31151EFD423D95642E7C4C7B4A65"/>
          </w:placeholder>
          <w:showingPlcHdr/>
          <w:text/>
        </w:sdtPr>
        <w:sdtEndPr>
          <w:rPr>
            <w:rStyle w:val="student"/>
          </w:rPr>
        </w:sdtEndPr>
        <w:sdtContent>
          <w:r w:rsidRPr="001F6CC7">
            <w:rPr>
              <w:rStyle w:val="PlaceholderText"/>
              <w:color w:val="000000" w:themeColor="text1"/>
            </w:rPr>
            <w:t>Click or tap here to enter text.</w:t>
          </w:r>
        </w:sdtContent>
      </w:sdt>
      <w:r w:rsidRPr="001F6CC7">
        <w:rPr>
          <w:rStyle w:val="SubtitleChar"/>
          <w:color w:val="000000" w:themeColor="text1"/>
        </w:rPr>
        <w:t>_________</w:t>
      </w:r>
    </w:p>
    <w:p w14:paraId="6B60D7CC" w14:textId="77777777" w:rsidR="00A26442" w:rsidRPr="001F6CC7" w:rsidRDefault="00A26442" w:rsidP="001F6CC7">
      <w:pPr>
        <w:pStyle w:val="ListParagraph"/>
        <w:rPr>
          <w:rStyle w:val="Strong"/>
          <w:color w:val="000000" w:themeColor="text1"/>
        </w:rPr>
      </w:pPr>
    </w:p>
    <w:p w14:paraId="306FBBA2" w14:textId="0521407B" w:rsidR="00E970DC" w:rsidRDefault="00E970DC" w:rsidP="00A26442">
      <w:pPr>
        <w:pStyle w:val="ListParagraph"/>
        <w:numPr>
          <w:ilvl w:val="0"/>
          <w:numId w:val="10"/>
        </w:numPr>
        <w:rPr>
          <w:rStyle w:val="Strong"/>
        </w:rPr>
      </w:pPr>
      <w:r>
        <w:rPr>
          <w:rStyle w:val="Strong"/>
        </w:rPr>
        <w:t xml:space="preserve">Choose </w:t>
      </w:r>
      <w:r w:rsidR="005B24A0">
        <w:rPr>
          <w:rStyle w:val="Strong"/>
        </w:rPr>
        <w:t>3</w:t>
      </w:r>
      <w:r>
        <w:rPr>
          <w:rStyle w:val="Strong"/>
        </w:rPr>
        <w:t xml:space="preserve"> indicato</w:t>
      </w:r>
      <w:r w:rsidR="00F56A4D">
        <w:rPr>
          <w:rStyle w:val="Strong"/>
        </w:rPr>
        <w:t>rs</w:t>
      </w:r>
      <w:r w:rsidR="005B24A0">
        <w:rPr>
          <w:rStyle w:val="Strong"/>
        </w:rPr>
        <w:t xml:space="preserve"> to analyze </w:t>
      </w:r>
      <w:r w:rsidR="00F56A4D">
        <w:rPr>
          <w:rStyle w:val="Strong"/>
        </w:rPr>
        <w:t>for you</w:t>
      </w:r>
      <w:r w:rsidR="00360F1D">
        <w:rPr>
          <w:rStyle w:val="Strong"/>
        </w:rPr>
        <w:t>r</w:t>
      </w:r>
      <w:r w:rsidR="00F56A4D">
        <w:rPr>
          <w:rStyle w:val="Strong"/>
        </w:rPr>
        <w:t xml:space="preserve"> selected area.</w:t>
      </w:r>
      <w:r>
        <w:rPr>
          <w:rStyle w:val="Strong"/>
        </w:rPr>
        <w:t xml:space="preserve"> </w:t>
      </w:r>
      <w:r w:rsidR="00CA4087">
        <w:rPr>
          <w:rStyle w:val="Strong"/>
        </w:rPr>
        <w:t>Answer the following ques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DF6D9C" w14:paraId="1B0F3086" w14:textId="77777777" w:rsidTr="003D57BA">
        <w:tc>
          <w:tcPr>
            <w:tcW w:w="9576" w:type="dxa"/>
            <w:vAlign w:val="bottom"/>
          </w:tcPr>
          <w:p w14:paraId="2FDD150B" w14:textId="77777777" w:rsidR="003D57BA" w:rsidRDefault="003D57BA" w:rsidP="00B01BED">
            <w:pPr>
              <w:rPr>
                <w:rStyle w:val="Strong"/>
              </w:rPr>
            </w:pPr>
          </w:p>
          <w:p w14:paraId="336DEC4E" w14:textId="37CC3369" w:rsidR="00DF6D9C" w:rsidRPr="003D57BA" w:rsidRDefault="005B3738" w:rsidP="00B01BED">
            <w:pPr>
              <w:rPr>
                <w:rStyle w:val="Strong"/>
                <w:b w:val="0"/>
                <w:bCs w:val="0"/>
                <w:color w:val="017057" w:themeColor="accent4" w:themeShade="BF"/>
                <w:sz w:val="20"/>
              </w:rPr>
            </w:pPr>
            <w:r>
              <w:rPr>
                <w:rStyle w:val="Strong"/>
              </w:rPr>
              <w:t>Indicator:</w:t>
            </w:r>
            <w:r w:rsidR="00293C3A">
              <w:rPr>
                <w:rStyle w:val="Strong"/>
              </w:rPr>
              <w:t xml:space="preserve"> </w:t>
            </w:r>
            <w:sdt>
              <w:sdtPr>
                <w:rPr>
                  <w:rStyle w:val="student1"/>
                </w:rPr>
                <w:id w:val="-1469578645"/>
                <w:placeholder>
                  <w:docPart w:val="1E265B72D33947529326A754270D5396"/>
                </w:placeholder>
                <w:showingPlcHdr/>
                <w:text/>
              </w:sdtPr>
              <w:sdtEndPr>
                <w:rPr>
                  <w:rStyle w:val="DefaultParagraphFont"/>
                  <w:noProof/>
                  <w:color w:val="auto"/>
                  <w:sz w:val="22"/>
                </w:rPr>
              </w:sdtEndPr>
              <w:sdtContent>
                <w:r w:rsidR="00293C3A" w:rsidRPr="00674C8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F6D9C" w14:paraId="1AB754CF" w14:textId="77777777" w:rsidTr="00DF6D9C">
        <w:tc>
          <w:tcPr>
            <w:tcW w:w="9576" w:type="dxa"/>
          </w:tcPr>
          <w:p w14:paraId="2394A93B" w14:textId="77777777" w:rsidR="00DF6D9C" w:rsidRDefault="005B3738" w:rsidP="00B01BED">
            <w:pPr>
              <w:rPr>
                <w:rStyle w:val="Strong"/>
              </w:rPr>
            </w:pPr>
            <w:r>
              <w:rPr>
                <w:rStyle w:val="Strong"/>
              </w:rPr>
              <w:t>What trends do you see?</w:t>
            </w:r>
          </w:p>
          <w:sdt>
            <w:sdtPr>
              <w:rPr>
                <w:rStyle w:val="student1"/>
              </w:rPr>
              <w:id w:val="-1963266189"/>
              <w:placeholder>
                <w:docPart w:val="A92DD2C7972F4F14B99971DB553443D1"/>
              </w:placeholder>
              <w:showingPlcHdr/>
              <w:text w:multiLine="1"/>
            </w:sdtPr>
            <w:sdtEndPr>
              <w:rPr>
                <w:rStyle w:val="DefaultParagraphFont"/>
                <w:noProof/>
                <w:color w:val="auto"/>
                <w:sz w:val="22"/>
              </w:rPr>
            </w:sdtEndPr>
            <w:sdtContent>
              <w:p w14:paraId="6C0FFF85" w14:textId="2CDCD08E" w:rsidR="00827E9A" w:rsidRPr="00313B82" w:rsidRDefault="00293C3A" w:rsidP="00313B82">
                <w:pPr>
                  <w:pStyle w:val="ListParagraph"/>
                  <w:rPr>
                    <w:rStyle w:val="Strong"/>
                    <w:b w:val="0"/>
                    <w:bCs w:val="0"/>
                    <w:color w:val="017057" w:themeColor="accent4" w:themeShade="BF"/>
                    <w:sz w:val="20"/>
                  </w:rPr>
                </w:pPr>
                <w:r w:rsidRPr="00674C81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0B39EDB" w14:textId="77777777" w:rsidR="00827E9A" w:rsidRDefault="00827E9A" w:rsidP="00B01BED">
            <w:pPr>
              <w:rPr>
                <w:rStyle w:val="Strong"/>
              </w:rPr>
            </w:pPr>
          </w:p>
          <w:p w14:paraId="30C54365" w14:textId="3CCA8741" w:rsidR="00827E9A" w:rsidRDefault="00827E9A" w:rsidP="00B01BED">
            <w:pPr>
              <w:rPr>
                <w:rStyle w:val="Strong"/>
              </w:rPr>
            </w:pPr>
          </w:p>
        </w:tc>
      </w:tr>
      <w:tr w:rsidR="00DF6D9C" w14:paraId="759592CB" w14:textId="77777777" w:rsidTr="00DF6D9C">
        <w:tc>
          <w:tcPr>
            <w:tcW w:w="9576" w:type="dxa"/>
          </w:tcPr>
          <w:p w14:paraId="0D26E334" w14:textId="35C4059C" w:rsidR="00DF6D9C" w:rsidRDefault="005B3738" w:rsidP="00B01BED">
            <w:pPr>
              <w:rPr>
                <w:rStyle w:val="Strong"/>
              </w:rPr>
            </w:pPr>
            <w:r>
              <w:rPr>
                <w:rStyle w:val="Strong"/>
              </w:rPr>
              <w:t xml:space="preserve">What </w:t>
            </w:r>
            <w:r w:rsidR="00827E9A">
              <w:rPr>
                <w:rStyle w:val="Strong"/>
              </w:rPr>
              <w:t>does this mean for future forest health in your watershed?</w:t>
            </w:r>
          </w:p>
          <w:sdt>
            <w:sdtPr>
              <w:rPr>
                <w:rStyle w:val="student1"/>
              </w:rPr>
              <w:id w:val="166519652"/>
              <w:placeholder>
                <w:docPart w:val="2C021164A02D4530850FF469AE0C058A"/>
              </w:placeholder>
              <w:showingPlcHdr/>
              <w:text w:multiLine="1"/>
            </w:sdtPr>
            <w:sdtEndPr>
              <w:rPr>
                <w:rStyle w:val="DefaultParagraphFont"/>
                <w:noProof/>
                <w:color w:val="auto"/>
                <w:sz w:val="22"/>
              </w:rPr>
            </w:sdtEndPr>
            <w:sdtContent>
              <w:p w14:paraId="69FA162D" w14:textId="77777777" w:rsidR="00293C3A" w:rsidRDefault="00293C3A" w:rsidP="00293C3A">
                <w:pPr>
                  <w:pStyle w:val="ListParagraph"/>
                  <w:rPr>
                    <w:rStyle w:val="student1"/>
                  </w:rPr>
                </w:pPr>
                <w:r w:rsidRPr="00674C81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AACCA35" w14:textId="77777777" w:rsidR="00414BB1" w:rsidRDefault="00414BB1" w:rsidP="00B01BED">
            <w:pPr>
              <w:rPr>
                <w:rStyle w:val="Strong"/>
              </w:rPr>
            </w:pPr>
          </w:p>
          <w:p w14:paraId="250198F4" w14:textId="77777777" w:rsidR="00827E9A" w:rsidRDefault="00827E9A" w:rsidP="00B01BED">
            <w:pPr>
              <w:rPr>
                <w:rStyle w:val="Strong"/>
              </w:rPr>
            </w:pPr>
          </w:p>
          <w:p w14:paraId="7410A852" w14:textId="77777777" w:rsidR="00827E9A" w:rsidRDefault="00827E9A" w:rsidP="00B01BED">
            <w:pPr>
              <w:rPr>
                <w:rStyle w:val="Strong"/>
              </w:rPr>
            </w:pPr>
          </w:p>
          <w:p w14:paraId="063D37E2" w14:textId="49559A63" w:rsidR="00827E9A" w:rsidRDefault="00827E9A" w:rsidP="00B01BED">
            <w:pPr>
              <w:rPr>
                <w:rStyle w:val="Strong"/>
              </w:rPr>
            </w:pPr>
          </w:p>
        </w:tc>
      </w:tr>
    </w:tbl>
    <w:p w14:paraId="1FA7C5EC" w14:textId="4D58B899" w:rsidR="00CA4087" w:rsidRDefault="00CA4087" w:rsidP="00B01BED">
      <w:pPr>
        <w:rPr>
          <w:rStyle w:val="Strong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14BB1" w14:paraId="7F0926B6" w14:textId="77777777" w:rsidTr="00035B92">
        <w:tc>
          <w:tcPr>
            <w:tcW w:w="9576" w:type="dxa"/>
          </w:tcPr>
          <w:p w14:paraId="097F02F2" w14:textId="77777777" w:rsidR="004B4887" w:rsidRDefault="004B4887" w:rsidP="004B4887">
            <w:pPr>
              <w:pStyle w:val="ListParagraph"/>
              <w:rPr>
                <w:rStyle w:val="Strong"/>
              </w:rPr>
            </w:pPr>
          </w:p>
          <w:p w14:paraId="48BC68B1" w14:textId="419197F2" w:rsidR="00414BB1" w:rsidRPr="00A079F1" w:rsidRDefault="00414BB1" w:rsidP="00A079F1">
            <w:pPr>
              <w:rPr>
                <w:rStyle w:val="Strong"/>
                <w:b w:val="0"/>
                <w:bCs w:val="0"/>
                <w:color w:val="017057" w:themeColor="accent4" w:themeShade="BF"/>
                <w:sz w:val="20"/>
              </w:rPr>
            </w:pPr>
            <w:r>
              <w:rPr>
                <w:rStyle w:val="Strong"/>
              </w:rPr>
              <w:t>Indicator:</w:t>
            </w:r>
            <w:r w:rsidR="00293C3A">
              <w:rPr>
                <w:rStyle w:val="student1"/>
              </w:rPr>
              <w:t xml:space="preserve"> </w:t>
            </w:r>
            <w:sdt>
              <w:sdtPr>
                <w:rPr>
                  <w:rStyle w:val="student1"/>
                </w:rPr>
                <w:id w:val="1688413394"/>
                <w:placeholder>
                  <w:docPart w:val="24F7479A4E874FD8960599435DDE3319"/>
                </w:placeholder>
                <w:showingPlcHdr/>
                <w:text/>
              </w:sdtPr>
              <w:sdtEndPr>
                <w:rPr>
                  <w:rStyle w:val="DefaultParagraphFont"/>
                  <w:noProof/>
                  <w:color w:val="auto"/>
                  <w:sz w:val="22"/>
                </w:rPr>
              </w:sdtEndPr>
              <w:sdtContent>
                <w:r w:rsidR="00293C3A" w:rsidRPr="00674C8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14BB1" w14:paraId="7322A823" w14:textId="77777777" w:rsidTr="00035B92">
        <w:tc>
          <w:tcPr>
            <w:tcW w:w="9576" w:type="dxa"/>
          </w:tcPr>
          <w:p w14:paraId="1D1F2136" w14:textId="77777777" w:rsidR="00414BB1" w:rsidRDefault="00414BB1" w:rsidP="00035B92">
            <w:pPr>
              <w:rPr>
                <w:rStyle w:val="Strong"/>
              </w:rPr>
            </w:pPr>
            <w:r>
              <w:rPr>
                <w:rStyle w:val="Strong"/>
              </w:rPr>
              <w:t>What trends do you see?</w:t>
            </w:r>
          </w:p>
          <w:sdt>
            <w:sdtPr>
              <w:rPr>
                <w:rStyle w:val="student1"/>
              </w:rPr>
              <w:id w:val="450743502"/>
              <w:placeholder>
                <w:docPart w:val="26B88C2C8D114007A35594C26C7E53DC"/>
              </w:placeholder>
              <w:showingPlcHdr/>
              <w:text w:multiLine="1"/>
            </w:sdtPr>
            <w:sdtEndPr>
              <w:rPr>
                <w:rStyle w:val="DefaultParagraphFont"/>
                <w:noProof/>
                <w:color w:val="auto"/>
                <w:sz w:val="22"/>
              </w:rPr>
            </w:sdtEndPr>
            <w:sdtContent>
              <w:p w14:paraId="56B4194E" w14:textId="77777777" w:rsidR="00A079F1" w:rsidRDefault="00A079F1" w:rsidP="00A079F1">
                <w:pPr>
                  <w:pStyle w:val="ListParagraph"/>
                  <w:rPr>
                    <w:rStyle w:val="student1"/>
                  </w:rPr>
                </w:pPr>
                <w:r w:rsidRPr="00674C81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6CCAFDF7" w14:textId="77777777" w:rsidR="00414BB1" w:rsidRDefault="00414BB1" w:rsidP="00035B92">
            <w:pPr>
              <w:rPr>
                <w:rStyle w:val="Strong"/>
              </w:rPr>
            </w:pPr>
          </w:p>
          <w:p w14:paraId="427DE763" w14:textId="77777777" w:rsidR="00414BB1" w:rsidRDefault="00414BB1" w:rsidP="00035B92">
            <w:pPr>
              <w:rPr>
                <w:rStyle w:val="Strong"/>
              </w:rPr>
            </w:pPr>
          </w:p>
        </w:tc>
      </w:tr>
      <w:tr w:rsidR="00414BB1" w14:paraId="52F3B6BB" w14:textId="77777777" w:rsidTr="00035B92">
        <w:tc>
          <w:tcPr>
            <w:tcW w:w="9576" w:type="dxa"/>
          </w:tcPr>
          <w:p w14:paraId="13994B7E" w14:textId="77777777" w:rsidR="00414BB1" w:rsidRDefault="00414BB1" w:rsidP="00035B92">
            <w:pPr>
              <w:rPr>
                <w:rStyle w:val="Strong"/>
              </w:rPr>
            </w:pPr>
            <w:r>
              <w:rPr>
                <w:rStyle w:val="Strong"/>
              </w:rPr>
              <w:t>What does this mean for future forest health in your watershed?</w:t>
            </w:r>
          </w:p>
          <w:sdt>
            <w:sdtPr>
              <w:rPr>
                <w:rStyle w:val="student1"/>
              </w:rPr>
              <w:id w:val="-1421400167"/>
              <w:placeholder>
                <w:docPart w:val="916813235DC144E3ABA0DA7F06D751B1"/>
              </w:placeholder>
              <w:showingPlcHdr/>
              <w:text w:multiLine="1"/>
            </w:sdtPr>
            <w:sdtEndPr>
              <w:rPr>
                <w:rStyle w:val="DefaultParagraphFont"/>
                <w:noProof/>
                <w:color w:val="auto"/>
                <w:sz w:val="22"/>
              </w:rPr>
            </w:sdtEndPr>
            <w:sdtContent>
              <w:p w14:paraId="4B04C584" w14:textId="77777777" w:rsidR="00A079F1" w:rsidRDefault="00A079F1" w:rsidP="00A079F1">
                <w:pPr>
                  <w:pStyle w:val="ListParagraph"/>
                  <w:rPr>
                    <w:rStyle w:val="student1"/>
                  </w:rPr>
                </w:pPr>
                <w:r w:rsidRPr="00674C81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AF1CF27" w14:textId="77777777" w:rsidR="00414BB1" w:rsidRDefault="00414BB1" w:rsidP="00035B92">
            <w:pPr>
              <w:rPr>
                <w:rStyle w:val="Strong"/>
              </w:rPr>
            </w:pPr>
          </w:p>
          <w:p w14:paraId="0DFBF5A4" w14:textId="77777777" w:rsidR="00414BB1" w:rsidRDefault="00414BB1" w:rsidP="00035B92">
            <w:pPr>
              <w:rPr>
                <w:rStyle w:val="Strong"/>
              </w:rPr>
            </w:pPr>
          </w:p>
          <w:p w14:paraId="160B4F06" w14:textId="77777777" w:rsidR="00414BB1" w:rsidRDefault="00414BB1" w:rsidP="00035B92">
            <w:pPr>
              <w:rPr>
                <w:rStyle w:val="Strong"/>
              </w:rPr>
            </w:pPr>
          </w:p>
          <w:p w14:paraId="4AE366BB" w14:textId="77777777" w:rsidR="00414BB1" w:rsidRDefault="00414BB1" w:rsidP="00035B92">
            <w:pPr>
              <w:rPr>
                <w:rStyle w:val="Strong"/>
              </w:rPr>
            </w:pPr>
          </w:p>
          <w:p w14:paraId="10E8EDB3" w14:textId="77777777" w:rsidR="00414BB1" w:rsidRDefault="00414BB1" w:rsidP="00035B92">
            <w:pPr>
              <w:rPr>
                <w:rStyle w:val="Strong"/>
              </w:rPr>
            </w:pPr>
          </w:p>
        </w:tc>
      </w:tr>
    </w:tbl>
    <w:p w14:paraId="64A05370" w14:textId="5CE5AECA" w:rsidR="001F6CC7" w:rsidRDefault="001F6CC7"/>
    <w:p w14:paraId="5FD61C2A" w14:textId="77777777" w:rsidR="00313B82" w:rsidRDefault="00313B82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5B24A0" w14:paraId="2027FCD5" w14:textId="77777777" w:rsidTr="00035B92">
        <w:tc>
          <w:tcPr>
            <w:tcW w:w="9576" w:type="dxa"/>
          </w:tcPr>
          <w:p w14:paraId="50E50131" w14:textId="0FC3A679" w:rsidR="00A079F1" w:rsidRDefault="00A079F1" w:rsidP="00A079F1">
            <w:pPr>
              <w:rPr>
                <w:rStyle w:val="Strong"/>
              </w:rPr>
            </w:pPr>
          </w:p>
          <w:p w14:paraId="6349C56E" w14:textId="39E99424" w:rsidR="005B24A0" w:rsidRPr="00A079F1" w:rsidRDefault="005B24A0" w:rsidP="00A079F1">
            <w:pPr>
              <w:rPr>
                <w:rStyle w:val="Strong"/>
                <w:b w:val="0"/>
                <w:bCs w:val="0"/>
                <w:color w:val="017057" w:themeColor="accent4" w:themeShade="BF"/>
                <w:sz w:val="20"/>
              </w:rPr>
            </w:pPr>
            <w:r>
              <w:rPr>
                <w:rStyle w:val="Strong"/>
              </w:rPr>
              <w:t>Indicator:</w:t>
            </w:r>
            <w:r w:rsidR="00293C3A">
              <w:rPr>
                <w:rStyle w:val="Strong"/>
              </w:rPr>
              <w:t xml:space="preserve"> </w:t>
            </w:r>
            <w:sdt>
              <w:sdtPr>
                <w:rPr>
                  <w:rStyle w:val="student1"/>
                </w:rPr>
                <w:id w:val="-131329109"/>
                <w:placeholder>
                  <w:docPart w:val="894F5785C58646A582AD9B8916D0953E"/>
                </w:placeholder>
                <w:showingPlcHdr/>
                <w:text/>
              </w:sdtPr>
              <w:sdtEndPr>
                <w:rPr>
                  <w:rStyle w:val="DefaultParagraphFont"/>
                  <w:noProof/>
                  <w:color w:val="auto"/>
                  <w:sz w:val="22"/>
                </w:rPr>
              </w:sdtEndPr>
              <w:sdtContent>
                <w:r w:rsidR="00293C3A" w:rsidRPr="00674C8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5B24A0" w14:paraId="5994CFAD" w14:textId="77777777" w:rsidTr="00035B92">
        <w:tc>
          <w:tcPr>
            <w:tcW w:w="9576" w:type="dxa"/>
          </w:tcPr>
          <w:p w14:paraId="391B3220" w14:textId="77777777" w:rsidR="005B24A0" w:rsidRDefault="005B24A0" w:rsidP="00035B92">
            <w:pPr>
              <w:rPr>
                <w:rStyle w:val="Strong"/>
              </w:rPr>
            </w:pPr>
            <w:r>
              <w:rPr>
                <w:rStyle w:val="Strong"/>
              </w:rPr>
              <w:t>What trends do you see?</w:t>
            </w:r>
          </w:p>
          <w:sdt>
            <w:sdtPr>
              <w:rPr>
                <w:rStyle w:val="student1"/>
              </w:rPr>
              <w:id w:val="-325359370"/>
              <w:placeholder>
                <w:docPart w:val="A90468BB07D64927B690499154A58A8A"/>
              </w:placeholder>
              <w:showingPlcHdr/>
              <w:text w:multiLine="1"/>
            </w:sdtPr>
            <w:sdtEndPr>
              <w:rPr>
                <w:rStyle w:val="DefaultParagraphFont"/>
                <w:noProof/>
                <w:color w:val="auto"/>
                <w:sz w:val="22"/>
              </w:rPr>
            </w:sdtEndPr>
            <w:sdtContent>
              <w:p w14:paraId="7DA71200" w14:textId="77777777" w:rsidR="00293C3A" w:rsidRDefault="00293C3A" w:rsidP="00293C3A">
                <w:pPr>
                  <w:pStyle w:val="ListParagraph"/>
                  <w:rPr>
                    <w:rStyle w:val="student1"/>
                  </w:rPr>
                </w:pPr>
                <w:r w:rsidRPr="00674C81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39B8D8D" w14:textId="77777777" w:rsidR="005B24A0" w:rsidRDefault="005B24A0" w:rsidP="00035B92">
            <w:pPr>
              <w:rPr>
                <w:rStyle w:val="Strong"/>
              </w:rPr>
            </w:pPr>
          </w:p>
          <w:p w14:paraId="0192034A" w14:textId="77777777" w:rsidR="005B24A0" w:rsidRDefault="005B24A0" w:rsidP="00035B92">
            <w:pPr>
              <w:rPr>
                <w:rStyle w:val="Strong"/>
              </w:rPr>
            </w:pPr>
          </w:p>
        </w:tc>
      </w:tr>
      <w:tr w:rsidR="005B24A0" w14:paraId="720E2E8E" w14:textId="77777777" w:rsidTr="00035B92">
        <w:tc>
          <w:tcPr>
            <w:tcW w:w="9576" w:type="dxa"/>
          </w:tcPr>
          <w:p w14:paraId="3CEFF69E" w14:textId="77777777" w:rsidR="005B24A0" w:rsidRDefault="005B24A0" w:rsidP="00035B92">
            <w:pPr>
              <w:rPr>
                <w:rStyle w:val="Strong"/>
              </w:rPr>
            </w:pPr>
            <w:r>
              <w:rPr>
                <w:rStyle w:val="Strong"/>
              </w:rPr>
              <w:t>What does this mean for future forest health in your watershed?</w:t>
            </w:r>
          </w:p>
          <w:sdt>
            <w:sdtPr>
              <w:rPr>
                <w:rStyle w:val="student1"/>
              </w:rPr>
              <w:id w:val="-1338540357"/>
              <w:placeholder>
                <w:docPart w:val="232D84759CE94DC59F7F99932807B9C4"/>
              </w:placeholder>
              <w:showingPlcHdr/>
              <w:text w:multiLine="1"/>
            </w:sdtPr>
            <w:sdtEndPr>
              <w:rPr>
                <w:rStyle w:val="DefaultParagraphFont"/>
                <w:noProof/>
                <w:color w:val="auto"/>
                <w:sz w:val="22"/>
              </w:rPr>
            </w:sdtEndPr>
            <w:sdtContent>
              <w:p w14:paraId="22ECFBC2" w14:textId="77777777" w:rsidR="00A079F1" w:rsidRDefault="00A079F1" w:rsidP="00A079F1">
                <w:pPr>
                  <w:pStyle w:val="ListParagraph"/>
                  <w:rPr>
                    <w:rStyle w:val="student1"/>
                  </w:rPr>
                </w:pPr>
                <w:r w:rsidRPr="00674C81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5CD4D760" w14:textId="77777777" w:rsidR="005B24A0" w:rsidRDefault="005B24A0" w:rsidP="00035B92">
            <w:pPr>
              <w:rPr>
                <w:rStyle w:val="Strong"/>
              </w:rPr>
            </w:pPr>
          </w:p>
          <w:p w14:paraId="6C575EC1" w14:textId="77777777" w:rsidR="005B24A0" w:rsidRDefault="005B24A0" w:rsidP="00035B92">
            <w:pPr>
              <w:rPr>
                <w:rStyle w:val="Strong"/>
              </w:rPr>
            </w:pPr>
          </w:p>
          <w:p w14:paraId="215F80A9" w14:textId="77777777" w:rsidR="005B24A0" w:rsidRDefault="005B24A0" w:rsidP="00035B92">
            <w:pPr>
              <w:rPr>
                <w:rStyle w:val="Strong"/>
              </w:rPr>
            </w:pPr>
          </w:p>
          <w:p w14:paraId="67D78884" w14:textId="77777777" w:rsidR="005B24A0" w:rsidRDefault="005B24A0" w:rsidP="00035B92">
            <w:pPr>
              <w:rPr>
                <w:rStyle w:val="Strong"/>
              </w:rPr>
            </w:pPr>
          </w:p>
          <w:p w14:paraId="529D27D6" w14:textId="77777777" w:rsidR="005B24A0" w:rsidRDefault="005B24A0" w:rsidP="00035B92">
            <w:pPr>
              <w:rPr>
                <w:rStyle w:val="Strong"/>
              </w:rPr>
            </w:pPr>
          </w:p>
        </w:tc>
      </w:tr>
    </w:tbl>
    <w:p w14:paraId="29B113D8" w14:textId="77777777" w:rsidR="001F6CC7" w:rsidRDefault="001F6CC7" w:rsidP="00B01BED">
      <w:pPr>
        <w:rPr>
          <w:rStyle w:val="Strong"/>
        </w:rPr>
      </w:pPr>
    </w:p>
    <w:p w14:paraId="44B0BCE5" w14:textId="0EDC6265" w:rsidR="001E7EB1" w:rsidRDefault="00BA5FBC" w:rsidP="00A26442">
      <w:pPr>
        <w:pStyle w:val="ListParagraph"/>
        <w:numPr>
          <w:ilvl w:val="0"/>
          <w:numId w:val="10"/>
        </w:numPr>
        <w:rPr>
          <w:rStyle w:val="Strong"/>
        </w:rPr>
      </w:pPr>
      <w:r>
        <w:rPr>
          <w:rStyle w:val="Strong"/>
        </w:rPr>
        <w:t xml:space="preserve">A lot of </w:t>
      </w:r>
      <w:r w:rsidR="005B20E8">
        <w:rPr>
          <w:rStyle w:val="Strong"/>
        </w:rPr>
        <w:t xml:space="preserve">these indicators </w:t>
      </w:r>
      <w:r w:rsidR="005311DC">
        <w:rPr>
          <w:rStyle w:val="Strong"/>
        </w:rPr>
        <w:t xml:space="preserve">are interrelated and can </w:t>
      </w:r>
      <w:r w:rsidR="00BD2FF1">
        <w:rPr>
          <w:rStyle w:val="Strong"/>
        </w:rPr>
        <w:t>a</w:t>
      </w:r>
      <w:r w:rsidR="005311DC">
        <w:rPr>
          <w:rStyle w:val="Strong"/>
        </w:rPr>
        <w:t>ffect one another</w:t>
      </w:r>
      <w:r w:rsidR="005B20E8">
        <w:rPr>
          <w:rStyle w:val="Strong"/>
        </w:rPr>
        <w:t xml:space="preserve">. </w:t>
      </w:r>
      <w:r w:rsidR="00360F1D">
        <w:rPr>
          <w:rStyle w:val="Strong"/>
        </w:rPr>
        <w:t>P</w:t>
      </w:r>
      <w:r w:rsidR="00C40DB9">
        <w:rPr>
          <w:rStyle w:val="Strong"/>
        </w:rPr>
        <w:t>redict how the</w:t>
      </w:r>
      <w:r w:rsidR="00360F1D">
        <w:rPr>
          <w:rStyle w:val="Strong"/>
        </w:rPr>
        <w:t xml:space="preserve"> following indicators </w:t>
      </w:r>
      <w:r w:rsidR="00C40DB9">
        <w:rPr>
          <w:rStyle w:val="Strong"/>
        </w:rPr>
        <w:t>would influence each other and explain your reasoning</w:t>
      </w:r>
      <w:r w:rsidR="00DB247B">
        <w:rPr>
          <w:rStyle w:val="Strong"/>
        </w:rPr>
        <w:t>.</w:t>
      </w:r>
      <w:r w:rsidR="00360F1D">
        <w:rPr>
          <w:rStyle w:val="Strong"/>
        </w:rPr>
        <w:t xml:space="preserve"> </w:t>
      </w:r>
      <w:r w:rsidR="00501D74">
        <w:rPr>
          <w:rStyle w:val="Strong"/>
        </w:rPr>
        <w:t xml:space="preserve">After looking at the data, did you find any evidence to support your prediction? </w:t>
      </w:r>
      <w:r w:rsidR="00DB247B">
        <w:rPr>
          <w:rStyle w:val="Strong"/>
        </w:rPr>
        <w:t>T</w:t>
      </w:r>
      <w:r w:rsidR="00360F1D">
        <w:rPr>
          <w:rStyle w:val="Strong"/>
        </w:rPr>
        <w:t>hen do the same for two indicators of your choice</w:t>
      </w:r>
      <w:r w:rsidR="001A79DA">
        <w:rPr>
          <w:rStyle w:val="Strong"/>
        </w:rPr>
        <w:t xml:space="preserve">. </w:t>
      </w:r>
      <w:r w:rsidR="005311DC">
        <w:rPr>
          <w:rStyle w:val="Strong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8"/>
        <w:gridCol w:w="7308"/>
      </w:tblGrid>
      <w:tr w:rsidR="00B01BED" w14:paraId="7D143956" w14:textId="77777777" w:rsidTr="00DA26B7">
        <w:tc>
          <w:tcPr>
            <w:tcW w:w="2268" w:type="dxa"/>
            <w:vAlign w:val="bottom"/>
          </w:tcPr>
          <w:p w14:paraId="3AE4648E" w14:textId="2E8FD5FA" w:rsidR="00B01BED" w:rsidRPr="00DA26B7" w:rsidRDefault="005B20E8" w:rsidP="00DA26B7">
            <w:pPr>
              <w:jc w:val="center"/>
              <w:rPr>
                <w:rStyle w:val="IntenseEmphasis"/>
              </w:rPr>
            </w:pPr>
            <w:r w:rsidRPr="00DA26B7">
              <w:rPr>
                <w:rStyle w:val="IntenseEmphasis"/>
              </w:rPr>
              <w:t>Indicator</w:t>
            </w:r>
          </w:p>
        </w:tc>
        <w:tc>
          <w:tcPr>
            <w:tcW w:w="7308" w:type="dxa"/>
            <w:vAlign w:val="bottom"/>
          </w:tcPr>
          <w:p w14:paraId="7541AC32" w14:textId="77777777" w:rsidR="00DA26B7" w:rsidRDefault="00DA26B7" w:rsidP="00DA26B7">
            <w:pPr>
              <w:jc w:val="center"/>
              <w:rPr>
                <w:rStyle w:val="IntenseEmphasis"/>
              </w:rPr>
            </w:pPr>
          </w:p>
          <w:p w14:paraId="66F26B88" w14:textId="171755C2" w:rsidR="00C42726" w:rsidRPr="00DA26B7" w:rsidRDefault="00121E32" w:rsidP="00DA26B7">
            <w:pPr>
              <w:jc w:val="center"/>
              <w:rPr>
                <w:rStyle w:val="IntenseEmphasis"/>
              </w:rPr>
            </w:pPr>
            <w:r w:rsidRPr="00DA26B7">
              <w:rPr>
                <w:rStyle w:val="IntenseEmphasis"/>
              </w:rPr>
              <w:t>Soil Moisture &amp; Critical Fire Risk</w:t>
            </w:r>
          </w:p>
        </w:tc>
      </w:tr>
      <w:tr w:rsidR="00B01BED" w14:paraId="6AB8DAD9" w14:textId="77777777" w:rsidTr="009E55C1">
        <w:tc>
          <w:tcPr>
            <w:tcW w:w="2268" w:type="dxa"/>
            <w:vAlign w:val="center"/>
          </w:tcPr>
          <w:p w14:paraId="4C5EC875" w14:textId="77777777" w:rsidR="007C2F29" w:rsidRDefault="007C2F29" w:rsidP="009E55C1">
            <w:pPr>
              <w:jc w:val="center"/>
              <w:rPr>
                <w:rStyle w:val="Strong"/>
              </w:rPr>
            </w:pPr>
          </w:p>
          <w:p w14:paraId="2212C900" w14:textId="77777777" w:rsidR="00EE6EF1" w:rsidRDefault="005B20E8" w:rsidP="009E55C1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>Your Prediction and Reasoning</w:t>
            </w:r>
          </w:p>
          <w:p w14:paraId="0BE89EE4" w14:textId="6B3D19C7" w:rsidR="007C2F29" w:rsidRDefault="007C2F29" w:rsidP="009E55C1">
            <w:pPr>
              <w:jc w:val="center"/>
              <w:rPr>
                <w:rStyle w:val="Strong"/>
              </w:rPr>
            </w:pPr>
          </w:p>
        </w:tc>
        <w:tc>
          <w:tcPr>
            <w:tcW w:w="7308" w:type="dxa"/>
          </w:tcPr>
          <w:sdt>
            <w:sdtPr>
              <w:rPr>
                <w:rStyle w:val="student1"/>
              </w:rPr>
              <w:id w:val="-2115896977"/>
              <w:placeholder>
                <w:docPart w:val="3DACA707C852491590BBB8B1A70ECC66"/>
              </w:placeholder>
              <w:showingPlcHdr/>
              <w:text w:multiLine="1"/>
            </w:sdtPr>
            <w:sdtEndPr>
              <w:rPr>
                <w:rStyle w:val="DefaultParagraphFont"/>
                <w:noProof/>
                <w:color w:val="auto"/>
                <w:sz w:val="22"/>
              </w:rPr>
            </w:sdtEndPr>
            <w:sdtContent>
              <w:p w14:paraId="41884546" w14:textId="479E0A87" w:rsidR="00A92EA0" w:rsidRPr="007C2F29" w:rsidRDefault="00A079F1" w:rsidP="007C2F29">
                <w:pPr>
                  <w:pStyle w:val="ListParagraph"/>
                  <w:rPr>
                    <w:rStyle w:val="Strong"/>
                    <w:b w:val="0"/>
                    <w:bCs w:val="0"/>
                    <w:color w:val="017057" w:themeColor="accent4" w:themeShade="BF"/>
                    <w:sz w:val="20"/>
                  </w:rPr>
                </w:pPr>
                <w:r w:rsidRPr="00674C81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6245409" w14:textId="0E769322" w:rsidR="00C42726" w:rsidRDefault="00C42726" w:rsidP="00BB4634">
            <w:pPr>
              <w:rPr>
                <w:rStyle w:val="Strong"/>
              </w:rPr>
            </w:pPr>
          </w:p>
        </w:tc>
      </w:tr>
      <w:tr w:rsidR="00B01BED" w14:paraId="1C1C1FDE" w14:textId="77777777" w:rsidTr="009E55C1">
        <w:tc>
          <w:tcPr>
            <w:tcW w:w="2268" w:type="dxa"/>
            <w:vAlign w:val="center"/>
          </w:tcPr>
          <w:p w14:paraId="3ECDC053" w14:textId="77777777" w:rsidR="007C2F29" w:rsidRDefault="007C2F29" w:rsidP="009E55C1">
            <w:pPr>
              <w:jc w:val="center"/>
              <w:rPr>
                <w:rStyle w:val="Strong"/>
              </w:rPr>
            </w:pPr>
          </w:p>
          <w:p w14:paraId="2975F31B" w14:textId="77777777" w:rsidR="007C2F29" w:rsidRDefault="007C2F29" w:rsidP="009E55C1">
            <w:pPr>
              <w:jc w:val="center"/>
              <w:rPr>
                <w:rStyle w:val="Strong"/>
              </w:rPr>
            </w:pPr>
          </w:p>
          <w:p w14:paraId="5C086A80" w14:textId="77777777" w:rsidR="007C2F29" w:rsidRDefault="007C2F29" w:rsidP="009E55C1">
            <w:pPr>
              <w:jc w:val="center"/>
              <w:rPr>
                <w:rStyle w:val="Strong"/>
              </w:rPr>
            </w:pPr>
          </w:p>
          <w:p w14:paraId="474B2BF3" w14:textId="77777777" w:rsidR="00B01BED" w:rsidRDefault="005B20E8" w:rsidP="009E55C1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>Evidence found</w:t>
            </w:r>
          </w:p>
          <w:p w14:paraId="577CE278" w14:textId="77777777" w:rsidR="007C2F29" w:rsidRDefault="007C2F29" w:rsidP="009E55C1">
            <w:pPr>
              <w:jc w:val="center"/>
              <w:rPr>
                <w:rStyle w:val="Strong"/>
              </w:rPr>
            </w:pPr>
          </w:p>
          <w:p w14:paraId="50B0A128" w14:textId="6D08FC2B" w:rsidR="007C2F29" w:rsidRDefault="007C2F29" w:rsidP="007C2F29">
            <w:pPr>
              <w:rPr>
                <w:rStyle w:val="Strong"/>
              </w:rPr>
            </w:pPr>
          </w:p>
        </w:tc>
        <w:tc>
          <w:tcPr>
            <w:tcW w:w="7308" w:type="dxa"/>
          </w:tcPr>
          <w:p w14:paraId="446C4D3B" w14:textId="77777777" w:rsidR="00B01BED" w:rsidRDefault="00B01BED" w:rsidP="00BB4634">
            <w:pPr>
              <w:rPr>
                <w:rStyle w:val="Strong"/>
              </w:rPr>
            </w:pPr>
          </w:p>
          <w:sdt>
            <w:sdtPr>
              <w:rPr>
                <w:rStyle w:val="student1"/>
              </w:rPr>
              <w:id w:val="1191188240"/>
              <w:placeholder>
                <w:docPart w:val="076341EAE6484F8289A199B8E0E9A0CA"/>
              </w:placeholder>
              <w:showingPlcHdr/>
              <w:text w:multiLine="1"/>
            </w:sdtPr>
            <w:sdtEndPr>
              <w:rPr>
                <w:rStyle w:val="DefaultParagraphFont"/>
                <w:noProof/>
                <w:color w:val="auto"/>
                <w:sz w:val="22"/>
              </w:rPr>
            </w:sdtEndPr>
            <w:sdtContent>
              <w:p w14:paraId="23234BB5" w14:textId="1B94F769" w:rsidR="00780DAD" w:rsidRPr="007C2F29" w:rsidRDefault="00A079F1" w:rsidP="007C2F29">
                <w:pPr>
                  <w:pStyle w:val="ListParagraph"/>
                  <w:rPr>
                    <w:rStyle w:val="Strong"/>
                    <w:b w:val="0"/>
                    <w:bCs w:val="0"/>
                    <w:color w:val="017057" w:themeColor="accent4" w:themeShade="BF"/>
                    <w:sz w:val="20"/>
                  </w:rPr>
                </w:pPr>
                <w:r w:rsidRPr="00674C8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B01BED" w14:paraId="73D9B3BA" w14:textId="77777777" w:rsidTr="009E55C1">
        <w:tc>
          <w:tcPr>
            <w:tcW w:w="2268" w:type="dxa"/>
            <w:vAlign w:val="center"/>
          </w:tcPr>
          <w:p w14:paraId="7DFF5B91" w14:textId="3FD90344" w:rsidR="00B01BED" w:rsidRDefault="005B20E8" w:rsidP="009E55C1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>Conclusion</w:t>
            </w:r>
            <w:r w:rsidR="00C42726">
              <w:rPr>
                <w:rStyle w:val="Strong"/>
              </w:rPr>
              <w:t xml:space="preserve"> (</w:t>
            </w:r>
            <w:r w:rsidR="00470FEF">
              <w:rPr>
                <w:rStyle w:val="Strong"/>
              </w:rPr>
              <w:t>D</w:t>
            </w:r>
            <w:r w:rsidR="00C42726">
              <w:rPr>
                <w:rStyle w:val="Strong"/>
              </w:rPr>
              <w:t>oes the data support your predict</w:t>
            </w:r>
            <w:r w:rsidR="00E343DD">
              <w:rPr>
                <w:rStyle w:val="Strong"/>
              </w:rPr>
              <w:t>ion</w:t>
            </w:r>
            <w:r w:rsidR="00C42726">
              <w:rPr>
                <w:rStyle w:val="Strong"/>
              </w:rPr>
              <w:t>? Why or Why not?)</w:t>
            </w:r>
          </w:p>
        </w:tc>
        <w:tc>
          <w:tcPr>
            <w:tcW w:w="7308" w:type="dxa"/>
          </w:tcPr>
          <w:sdt>
            <w:sdtPr>
              <w:rPr>
                <w:rStyle w:val="student1"/>
              </w:rPr>
              <w:id w:val="-161932999"/>
              <w:placeholder>
                <w:docPart w:val="FAD29C1A10CC4252BBE4DF917172A64F"/>
              </w:placeholder>
              <w:showingPlcHdr/>
              <w:text w:multiLine="1"/>
            </w:sdtPr>
            <w:sdtEndPr>
              <w:rPr>
                <w:rStyle w:val="DefaultParagraphFont"/>
                <w:noProof/>
                <w:color w:val="auto"/>
                <w:sz w:val="22"/>
              </w:rPr>
            </w:sdtEndPr>
            <w:sdtContent>
              <w:p w14:paraId="4868B44C" w14:textId="6AF93F2B" w:rsidR="00C42726" w:rsidRPr="007C2F29" w:rsidRDefault="00A079F1" w:rsidP="007C2F29">
                <w:pPr>
                  <w:pStyle w:val="ListParagraph"/>
                  <w:rPr>
                    <w:rStyle w:val="Strong"/>
                    <w:b w:val="0"/>
                    <w:bCs w:val="0"/>
                    <w:color w:val="017057" w:themeColor="accent4" w:themeShade="BF"/>
                    <w:sz w:val="20"/>
                  </w:rPr>
                </w:pPr>
                <w:r w:rsidRPr="00674C8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B01BED" w14:paraId="3A1A6C11" w14:textId="77777777" w:rsidTr="009E55C1">
        <w:tc>
          <w:tcPr>
            <w:tcW w:w="2268" w:type="dxa"/>
            <w:vAlign w:val="center"/>
          </w:tcPr>
          <w:p w14:paraId="55ADFA9B" w14:textId="77777777" w:rsidR="007C2F29" w:rsidRDefault="007C2F29" w:rsidP="009E55C1">
            <w:pPr>
              <w:jc w:val="center"/>
              <w:rPr>
                <w:rStyle w:val="Strong"/>
              </w:rPr>
            </w:pPr>
          </w:p>
          <w:p w14:paraId="1133FBC1" w14:textId="77777777" w:rsidR="00B01BED" w:rsidRDefault="003D53AC" w:rsidP="009E55C1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 xml:space="preserve">What other data would you need to </w:t>
            </w:r>
            <w:r w:rsidR="00470FEF">
              <w:rPr>
                <w:rStyle w:val="Strong"/>
              </w:rPr>
              <w:t>answer this question?</w:t>
            </w:r>
          </w:p>
          <w:p w14:paraId="01D0EAE6" w14:textId="0E73F2BD" w:rsidR="007C2F29" w:rsidRDefault="007C2F29" w:rsidP="009E55C1">
            <w:pPr>
              <w:jc w:val="center"/>
              <w:rPr>
                <w:rStyle w:val="Strong"/>
              </w:rPr>
            </w:pPr>
          </w:p>
        </w:tc>
        <w:tc>
          <w:tcPr>
            <w:tcW w:w="7308" w:type="dxa"/>
          </w:tcPr>
          <w:sdt>
            <w:sdtPr>
              <w:rPr>
                <w:rStyle w:val="student1"/>
              </w:rPr>
              <w:id w:val="1561905359"/>
              <w:placeholder>
                <w:docPart w:val="4116C23B5B1E4377B68866C49759C36D"/>
              </w:placeholder>
              <w:showingPlcHdr/>
              <w:text w:multiLine="1"/>
            </w:sdtPr>
            <w:sdtEndPr>
              <w:rPr>
                <w:rStyle w:val="DefaultParagraphFont"/>
                <w:noProof/>
                <w:color w:val="auto"/>
                <w:sz w:val="22"/>
              </w:rPr>
            </w:sdtEndPr>
            <w:sdtContent>
              <w:p w14:paraId="0807CEA9" w14:textId="5F7F7BE7" w:rsidR="00DA26B7" w:rsidRPr="007C2F29" w:rsidRDefault="00A079F1" w:rsidP="007C2F29">
                <w:pPr>
                  <w:pStyle w:val="ListParagraph"/>
                  <w:rPr>
                    <w:rStyle w:val="Strong"/>
                    <w:b w:val="0"/>
                    <w:bCs w:val="0"/>
                    <w:color w:val="017057" w:themeColor="accent4" w:themeShade="BF"/>
                    <w:sz w:val="20"/>
                  </w:rPr>
                </w:pPr>
                <w:r w:rsidRPr="00674C81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6D024A3" w14:textId="35FEB8E4" w:rsidR="00DA26B7" w:rsidRDefault="00DA26B7" w:rsidP="00BB4634">
            <w:pPr>
              <w:rPr>
                <w:rStyle w:val="Strong"/>
              </w:rPr>
            </w:pPr>
          </w:p>
        </w:tc>
      </w:tr>
    </w:tbl>
    <w:p w14:paraId="31DB550A" w14:textId="2AF3367A" w:rsidR="007C2F29" w:rsidRDefault="007C2F29" w:rsidP="002C4D57">
      <w:pPr>
        <w:rPr>
          <w:rStyle w:val="Strong"/>
        </w:rPr>
      </w:pPr>
    </w:p>
    <w:p w14:paraId="7CC4F4E0" w14:textId="3AC80128" w:rsidR="0057169E" w:rsidRDefault="007C2F29" w:rsidP="002C4D57">
      <w:pPr>
        <w:rPr>
          <w:rStyle w:val="Strong"/>
        </w:rPr>
      </w:pPr>
      <w:r>
        <w:rPr>
          <w:rStyle w:val="Strong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8"/>
        <w:gridCol w:w="7308"/>
      </w:tblGrid>
      <w:tr w:rsidR="00780DAD" w14:paraId="40A6C0E4" w14:textId="77777777" w:rsidTr="00035B92">
        <w:tc>
          <w:tcPr>
            <w:tcW w:w="2268" w:type="dxa"/>
            <w:vAlign w:val="bottom"/>
          </w:tcPr>
          <w:p w14:paraId="35A0A23D" w14:textId="77777777" w:rsidR="00780DAD" w:rsidRPr="00DA26B7" w:rsidRDefault="00780DAD" w:rsidP="00035B92">
            <w:pPr>
              <w:jc w:val="center"/>
              <w:rPr>
                <w:rStyle w:val="IntenseEmphasis"/>
              </w:rPr>
            </w:pPr>
            <w:r w:rsidRPr="00DA26B7">
              <w:rPr>
                <w:rStyle w:val="IntenseEmphasis"/>
              </w:rPr>
              <w:lastRenderedPageBreak/>
              <w:t>Indicator</w:t>
            </w:r>
          </w:p>
        </w:tc>
        <w:tc>
          <w:tcPr>
            <w:tcW w:w="7308" w:type="dxa"/>
            <w:vAlign w:val="bottom"/>
          </w:tcPr>
          <w:p w14:paraId="6E7CBC93" w14:textId="77777777" w:rsidR="00780DAD" w:rsidRDefault="00780DAD" w:rsidP="00035B92">
            <w:pPr>
              <w:jc w:val="center"/>
              <w:rPr>
                <w:rStyle w:val="IntenseEmphasis"/>
              </w:rPr>
            </w:pPr>
          </w:p>
          <w:p w14:paraId="425B3901" w14:textId="459E8961" w:rsidR="00780DAD" w:rsidRPr="007C2F29" w:rsidRDefault="00733CA7" w:rsidP="007C2F29">
            <w:pPr>
              <w:pStyle w:val="ListParagraph"/>
              <w:rPr>
                <w:rStyle w:val="IntenseEmphasis"/>
                <w:b w:val="0"/>
                <w:bCs w:val="0"/>
                <w:i w:val="0"/>
                <w:iCs w:val="0"/>
                <w:color w:val="017057" w:themeColor="accent4" w:themeShade="BF"/>
                <w:sz w:val="20"/>
              </w:rPr>
            </w:pPr>
            <w:r>
              <w:rPr>
                <w:rStyle w:val="IntenseEmphasis"/>
              </w:rPr>
              <w:t>Y</w:t>
            </w:r>
            <w:r w:rsidR="00A079F1">
              <w:rPr>
                <w:rStyle w:val="IntenseEmphasis"/>
              </w:rPr>
              <w:t>o</w:t>
            </w:r>
            <w:r>
              <w:rPr>
                <w:rStyle w:val="IntenseEmphasis"/>
              </w:rPr>
              <w:t>u choose</w:t>
            </w:r>
            <w:r w:rsidR="007C2F29">
              <w:rPr>
                <w:rStyle w:val="IntenseEmphasis"/>
              </w:rPr>
              <w:t>:</w:t>
            </w:r>
            <w:r w:rsidR="007C2F29">
              <w:rPr>
                <w:rStyle w:val="student1"/>
              </w:rPr>
              <w:t xml:space="preserve"> </w:t>
            </w:r>
            <w:sdt>
              <w:sdtPr>
                <w:rPr>
                  <w:rStyle w:val="student1"/>
                </w:rPr>
                <w:id w:val="-289274903"/>
                <w:placeholder>
                  <w:docPart w:val="12A92F8BFF414B03B5DA2864443BF43C"/>
                </w:placeholder>
                <w:showingPlcHdr/>
                <w:text w:multiLine="1"/>
              </w:sdtPr>
              <w:sdtEndPr>
                <w:rPr>
                  <w:rStyle w:val="DefaultParagraphFont"/>
                  <w:noProof/>
                  <w:color w:val="auto"/>
                  <w:sz w:val="22"/>
                </w:rPr>
              </w:sdtEndPr>
              <w:sdtContent>
                <w:r w:rsidR="007C2F29" w:rsidRPr="00674C8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80DAD" w14:paraId="03FE126C" w14:textId="77777777" w:rsidTr="00035B92">
        <w:tc>
          <w:tcPr>
            <w:tcW w:w="2268" w:type="dxa"/>
            <w:vAlign w:val="center"/>
          </w:tcPr>
          <w:p w14:paraId="70A9950E" w14:textId="77777777" w:rsidR="007C2F29" w:rsidRDefault="007C2F29" w:rsidP="00035B92">
            <w:pPr>
              <w:jc w:val="center"/>
              <w:rPr>
                <w:rStyle w:val="Strong"/>
              </w:rPr>
            </w:pPr>
          </w:p>
          <w:p w14:paraId="7F180A25" w14:textId="77777777" w:rsidR="00780DAD" w:rsidRDefault="00780DAD" w:rsidP="00035B92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>Your Prediction and Reasoning</w:t>
            </w:r>
          </w:p>
          <w:p w14:paraId="5842C963" w14:textId="34C8314C" w:rsidR="007C2F29" w:rsidRDefault="007C2F29" w:rsidP="00035B92">
            <w:pPr>
              <w:jc w:val="center"/>
              <w:rPr>
                <w:rStyle w:val="Strong"/>
              </w:rPr>
            </w:pPr>
          </w:p>
        </w:tc>
        <w:tc>
          <w:tcPr>
            <w:tcW w:w="7308" w:type="dxa"/>
          </w:tcPr>
          <w:sdt>
            <w:sdtPr>
              <w:rPr>
                <w:rStyle w:val="student1"/>
              </w:rPr>
              <w:id w:val="-1576268720"/>
              <w:placeholder>
                <w:docPart w:val="BA2900969F4D48E1B10B47604D1CE0FF"/>
              </w:placeholder>
              <w:showingPlcHdr/>
              <w:text w:multiLine="1"/>
            </w:sdtPr>
            <w:sdtEndPr>
              <w:rPr>
                <w:rStyle w:val="DefaultParagraphFont"/>
                <w:noProof/>
                <w:color w:val="auto"/>
                <w:sz w:val="22"/>
              </w:rPr>
            </w:sdtEndPr>
            <w:sdtContent>
              <w:p w14:paraId="206CAB8D" w14:textId="4121D652" w:rsidR="00780DAD" w:rsidRPr="00884674" w:rsidRDefault="00293C3A" w:rsidP="00035B92">
                <w:pPr>
                  <w:rPr>
                    <w:rStyle w:val="Strong"/>
                    <w:b w:val="0"/>
                    <w:bCs w:val="0"/>
                    <w:color w:val="017057" w:themeColor="accent4" w:themeShade="BF"/>
                    <w:sz w:val="20"/>
                  </w:rPr>
                </w:pPr>
                <w:r w:rsidRPr="00674C8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80DAD" w14:paraId="44DC040E" w14:textId="77777777" w:rsidTr="00884674">
        <w:trPr>
          <w:trHeight w:val="1412"/>
        </w:trPr>
        <w:tc>
          <w:tcPr>
            <w:tcW w:w="2268" w:type="dxa"/>
            <w:vAlign w:val="center"/>
          </w:tcPr>
          <w:p w14:paraId="3B3057F6" w14:textId="77777777" w:rsidR="007C2F29" w:rsidRDefault="007C2F29" w:rsidP="00035B92">
            <w:pPr>
              <w:jc w:val="center"/>
              <w:rPr>
                <w:rStyle w:val="Strong"/>
              </w:rPr>
            </w:pPr>
          </w:p>
          <w:p w14:paraId="6DF0DEC5" w14:textId="77777777" w:rsidR="007C2F29" w:rsidRDefault="007C2F29" w:rsidP="00035B92">
            <w:pPr>
              <w:jc w:val="center"/>
              <w:rPr>
                <w:rStyle w:val="Strong"/>
              </w:rPr>
            </w:pPr>
          </w:p>
          <w:p w14:paraId="104B02BB" w14:textId="77777777" w:rsidR="00780DAD" w:rsidRDefault="00780DAD" w:rsidP="00035B92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>Evidence found</w:t>
            </w:r>
          </w:p>
          <w:p w14:paraId="308254E0" w14:textId="77777777" w:rsidR="007C2F29" w:rsidRDefault="007C2F29" w:rsidP="00035B92">
            <w:pPr>
              <w:jc w:val="center"/>
              <w:rPr>
                <w:rStyle w:val="Strong"/>
              </w:rPr>
            </w:pPr>
          </w:p>
          <w:p w14:paraId="451576AD" w14:textId="28B485EB" w:rsidR="007C2F29" w:rsidRDefault="007C2F29" w:rsidP="00035B92">
            <w:pPr>
              <w:jc w:val="center"/>
              <w:rPr>
                <w:rStyle w:val="Strong"/>
              </w:rPr>
            </w:pPr>
          </w:p>
        </w:tc>
        <w:tc>
          <w:tcPr>
            <w:tcW w:w="7308" w:type="dxa"/>
          </w:tcPr>
          <w:sdt>
            <w:sdtPr>
              <w:rPr>
                <w:rStyle w:val="student1"/>
              </w:rPr>
              <w:id w:val="-974679700"/>
              <w:placeholder>
                <w:docPart w:val="FB441B75B5F246D18C9DF6C3FD810277"/>
              </w:placeholder>
              <w:showingPlcHdr/>
              <w:text w:multiLine="1"/>
            </w:sdtPr>
            <w:sdtEndPr>
              <w:rPr>
                <w:rStyle w:val="DefaultParagraphFont"/>
                <w:noProof/>
                <w:color w:val="auto"/>
                <w:sz w:val="22"/>
              </w:rPr>
            </w:sdtEndPr>
            <w:sdtContent>
              <w:p w14:paraId="18DF2D5D" w14:textId="54A10AA2" w:rsidR="00780DAD" w:rsidRPr="00884674" w:rsidRDefault="004C160B" w:rsidP="00035B92">
                <w:pPr>
                  <w:rPr>
                    <w:rStyle w:val="Strong"/>
                    <w:b w:val="0"/>
                    <w:bCs w:val="0"/>
                    <w:color w:val="017057" w:themeColor="accent4" w:themeShade="BF"/>
                    <w:sz w:val="20"/>
                  </w:rPr>
                </w:pPr>
                <w:r w:rsidRPr="00674C8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80DAD" w14:paraId="7DA3B4C5" w14:textId="77777777" w:rsidTr="00035B92">
        <w:tc>
          <w:tcPr>
            <w:tcW w:w="2268" w:type="dxa"/>
            <w:vAlign w:val="center"/>
          </w:tcPr>
          <w:p w14:paraId="47945A90" w14:textId="77777777" w:rsidR="00780DAD" w:rsidRDefault="00780DAD" w:rsidP="00035B92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>Conclusion (Does the data support your prediction? Why or Why not?)</w:t>
            </w:r>
          </w:p>
        </w:tc>
        <w:tc>
          <w:tcPr>
            <w:tcW w:w="7308" w:type="dxa"/>
          </w:tcPr>
          <w:p w14:paraId="62E6C2B6" w14:textId="5D59A484" w:rsidR="00A079F1" w:rsidRPr="00884674" w:rsidRDefault="00A079F1" w:rsidP="00884674">
            <w:pPr>
              <w:rPr>
                <w:rStyle w:val="IntenseEmphasis"/>
                <w:b w:val="0"/>
                <w:bCs w:val="0"/>
                <w:caps/>
              </w:rPr>
            </w:pPr>
          </w:p>
          <w:sdt>
            <w:sdtPr>
              <w:rPr>
                <w:rStyle w:val="student1"/>
              </w:rPr>
              <w:id w:val="-2095229884"/>
              <w:placeholder>
                <w:docPart w:val="F2B346B70DC2435A8B8CAA09278372A6"/>
              </w:placeholder>
              <w:showingPlcHdr/>
              <w:text/>
            </w:sdtPr>
            <w:sdtEndPr>
              <w:rPr>
                <w:rStyle w:val="DefaultParagraphFont"/>
                <w:color w:val="auto"/>
                <w:sz w:val="22"/>
              </w:rPr>
            </w:sdtEndPr>
            <w:sdtContent>
              <w:p w14:paraId="71C715FE" w14:textId="755A7E36" w:rsidR="00780DAD" w:rsidRPr="00884674" w:rsidRDefault="004C160B" w:rsidP="00884674">
                <w:pPr>
                  <w:rPr>
                    <w:rStyle w:val="Strong"/>
                    <w:b w:val="0"/>
                    <w:bCs w:val="0"/>
                    <w:color w:val="017057" w:themeColor="accent4" w:themeShade="BF"/>
                    <w:sz w:val="20"/>
                  </w:rPr>
                </w:pPr>
                <w:r w:rsidRPr="00674C8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780DAD" w14:paraId="1D4F29B5" w14:textId="77777777" w:rsidTr="00035B92">
        <w:tc>
          <w:tcPr>
            <w:tcW w:w="2268" w:type="dxa"/>
            <w:vAlign w:val="center"/>
          </w:tcPr>
          <w:p w14:paraId="076788B1" w14:textId="77777777" w:rsidR="00884674" w:rsidRDefault="00884674" w:rsidP="00035B92">
            <w:pPr>
              <w:jc w:val="center"/>
              <w:rPr>
                <w:rStyle w:val="Strong"/>
              </w:rPr>
            </w:pPr>
          </w:p>
          <w:p w14:paraId="7FFA1ED6" w14:textId="77777777" w:rsidR="00780DAD" w:rsidRDefault="00780DAD" w:rsidP="00035B92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>What other data would you need to answer this question?</w:t>
            </w:r>
          </w:p>
          <w:p w14:paraId="0C5AE161" w14:textId="29F39078" w:rsidR="00884674" w:rsidRDefault="00884674" w:rsidP="00035B92">
            <w:pPr>
              <w:jc w:val="center"/>
              <w:rPr>
                <w:rStyle w:val="Strong"/>
              </w:rPr>
            </w:pPr>
          </w:p>
        </w:tc>
        <w:tc>
          <w:tcPr>
            <w:tcW w:w="7308" w:type="dxa"/>
          </w:tcPr>
          <w:p w14:paraId="53FC9E3B" w14:textId="2ABA95A6" w:rsidR="00780DAD" w:rsidRDefault="00927C0C" w:rsidP="00035B92">
            <w:pPr>
              <w:rPr>
                <w:rStyle w:val="Strong"/>
              </w:rPr>
            </w:pPr>
            <w:sdt>
              <w:sdtPr>
                <w:rPr>
                  <w:rStyle w:val="student1"/>
                </w:rPr>
                <w:id w:val="947047111"/>
                <w:placeholder>
                  <w:docPart w:val="41782408D5114E688CA484A6F3D8E1C3"/>
                </w:placeholder>
                <w:showingPlcHdr/>
                <w:text/>
              </w:sdtPr>
              <w:sdtEndPr>
                <w:rPr>
                  <w:rStyle w:val="DefaultParagraphFont"/>
                  <w:color w:val="auto"/>
                  <w:sz w:val="22"/>
                </w:rPr>
              </w:sdtEndPr>
              <w:sdtContent>
                <w:r w:rsidR="0015734C" w:rsidRPr="00674C8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69F9F7B4" w14:textId="77777777" w:rsidR="00780DAD" w:rsidRDefault="00780DAD" w:rsidP="002C4D57">
      <w:pPr>
        <w:rPr>
          <w:rStyle w:val="Strong"/>
        </w:rPr>
      </w:pPr>
    </w:p>
    <w:p w14:paraId="5C91BC8E" w14:textId="25EED34B" w:rsidR="00561B75" w:rsidRPr="00561B75" w:rsidRDefault="00561B75" w:rsidP="00561B75">
      <w:pPr>
        <w:pStyle w:val="ListParagraph"/>
        <w:spacing w:line="480" w:lineRule="auto"/>
        <w:ind w:left="936"/>
        <w:rPr>
          <w:rStyle w:val="student1"/>
          <w:color w:val="auto"/>
        </w:rPr>
      </w:pPr>
    </w:p>
    <w:p w14:paraId="00617BEB" w14:textId="37F5869A" w:rsidR="00493F9C" w:rsidRPr="005021CC" w:rsidRDefault="00493F9C" w:rsidP="00A26442">
      <w:pPr>
        <w:pStyle w:val="ListParagraph"/>
        <w:numPr>
          <w:ilvl w:val="0"/>
          <w:numId w:val="10"/>
        </w:numPr>
        <w:spacing w:line="480" w:lineRule="auto"/>
        <w:rPr>
          <w:b/>
          <w:bCs/>
        </w:rPr>
      </w:pPr>
      <w:r w:rsidRPr="005021CC">
        <w:rPr>
          <w:b/>
          <w:bCs/>
        </w:rPr>
        <w:t>Which indicator is most concerning in your selected watershed?</w:t>
      </w:r>
      <w:r w:rsidR="00B47603" w:rsidRPr="005021CC">
        <w:rPr>
          <w:b/>
          <w:bCs/>
        </w:rPr>
        <w:t xml:space="preserve"> Why</w:t>
      </w:r>
      <w:r w:rsidR="0057169E">
        <w:rPr>
          <w:b/>
          <w:bCs/>
        </w:rPr>
        <w:t xml:space="preserve"> do you think so</w:t>
      </w:r>
      <w:r w:rsidR="00B47603" w:rsidRPr="005021CC">
        <w:rPr>
          <w:b/>
          <w:bCs/>
        </w:rPr>
        <w:t>?</w:t>
      </w:r>
    </w:p>
    <w:p w14:paraId="1D902A99" w14:textId="77777777" w:rsidR="00C501C4" w:rsidRDefault="00927C0C" w:rsidP="00C501C4">
      <w:pPr>
        <w:pStyle w:val="ListParagraph"/>
        <w:spacing w:line="480" w:lineRule="auto"/>
        <w:rPr>
          <w:rStyle w:val="student1"/>
        </w:rPr>
      </w:pPr>
      <w:sdt>
        <w:sdtPr>
          <w:rPr>
            <w:rStyle w:val="student1"/>
          </w:rPr>
          <w:id w:val="2127807369"/>
          <w:placeholder>
            <w:docPart w:val="58554426E184497A8DDB67B1F70E153E"/>
          </w:placeholder>
          <w:showingPlcHdr/>
          <w:text w:multiLine="1"/>
        </w:sdtPr>
        <w:sdtEndPr>
          <w:rPr>
            <w:rStyle w:val="DefaultParagraphFont"/>
            <w:color w:val="auto"/>
            <w:sz w:val="22"/>
          </w:rPr>
        </w:sdtEndPr>
        <w:sdtContent>
          <w:r w:rsidR="00561B75" w:rsidRPr="00674C81">
            <w:rPr>
              <w:rStyle w:val="PlaceholderText"/>
            </w:rPr>
            <w:t>Click or tap here to enter text.</w:t>
          </w:r>
        </w:sdtContent>
      </w:sdt>
    </w:p>
    <w:p w14:paraId="26BA0A74" w14:textId="7132A94E" w:rsidR="007817D1" w:rsidRPr="005021CC" w:rsidRDefault="00B47603" w:rsidP="00A26442">
      <w:pPr>
        <w:pStyle w:val="ListParagraph"/>
        <w:numPr>
          <w:ilvl w:val="0"/>
          <w:numId w:val="10"/>
        </w:numPr>
        <w:spacing w:line="480" w:lineRule="auto"/>
        <w:rPr>
          <w:b/>
          <w:bCs/>
          <w:sz w:val="20"/>
        </w:rPr>
      </w:pPr>
      <w:r w:rsidRPr="005021CC">
        <w:rPr>
          <w:b/>
          <w:bCs/>
        </w:rPr>
        <w:t xml:space="preserve">What </w:t>
      </w:r>
      <w:r w:rsidR="0057169E">
        <w:rPr>
          <w:b/>
          <w:bCs/>
        </w:rPr>
        <w:t xml:space="preserve">forest health </w:t>
      </w:r>
      <w:r w:rsidRPr="005021CC">
        <w:rPr>
          <w:b/>
          <w:bCs/>
        </w:rPr>
        <w:t xml:space="preserve">conditions do you </w:t>
      </w:r>
      <w:r w:rsidR="001141B8" w:rsidRPr="005021CC">
        <w:rPr>
          <w:b/>
          <w:bCs/>
        </w:rPr>
        <w:t>predict for the next ten years</w:t>
      </w:r>
      <w:r w:rsidR="00561B75" w:rsidRPr="005021CC">
        <w:rPr>
          <w:b/>
          <w:bCs/>
        </w:rPr>
        <w:t>?</w:t>
      </w:r>
      <w:r w:rsidR="00561B75" w:rsidRPr="005021CC">
        <w:rPr>
          <w:rStyle w:val="student"/>
          <w:b/>
          <w:bCs/>
        </w:rPr>
        <w:t xml:space="preserve"> </w:t>
      </w:r>
    </w:p>
    <w:p w14:paraId="4A2FCE65" w14:textId="2C24E551" w:rsidR="001270A7" w:rsidRDefault="00927C0C" w:rsidP="001270A7">
      <w:pPr>
        <w:pStyle w:val="ListParagraph"/>
        <w:rPr>
          <w:noProof/>
        </w:rPr>
      </w:pPr>
      <w:sdt>
        <w:sdtPr>
          <w:rPr>
            <w:rStyle w:val="student"/>
          </w:rPr>
          <w:id w:val="505954824"/>
          <w:placeholder>
            <w:docPart w:val="94E517A8DE7742A4A85E5642208CCA0C"/>
          </w:placeholder>
          <w:showingPlcHdr/>
          <w:text w:multiLine="1"/>
        </w:sdtPr>
        <w:sdtEndPr>
          <w:rPr>
            <w:rStyle w:val="DefaultParagraphFont"/>
            <w:color w:val="auto"/>
            <w:sz w:val="22"/>
          </w:rPr>
        </w:sdtEndPr>
        <w:sdtContent>
          <w:r w:rsidR="00BB49F6" w:rsidRPr="00674C81">
            <w:rPr>
              <w:rStyle w:val="PlaceholderText"/>
            </w:rPr>
            <w:t>Click or tap here to enter text.</w:t>
          </w:r>
        </w:sdtContent>
      </w:sdt>
    </w:p>
    <w:p w14:paraId="270DD2C2" w14:textId="77777777" w:rsidR="008C6018" w:rsidRDefault="008C6018" w:rsidP="007F08F0">
      <w:pPr>
        <w:pStyle w:val="ListParagraph"/>
        <w:rPr>
          <w:noProof/>
        </w:rPr>
      </w:pPr>
    </w:p>
    <w:p w14:paraId="585B1CB0" w14:textId="77777777" w:rsidR="007F08F0" w:rsidRDefault="007F08F0" w:rsidP="000118EB">
      <w:pPr>
        <w:pStyle w:val="ListParagraph"/>
        <w:rPr>
          <w:noProof/>
        </w:rPr>
      </w:pPr>
    </w:p>
    <w:p w14:paraId="3A687F54" w14:textId="77777777" w:rsidR="007F08F0" w:rsidRPr="00801816" w:rsidRDefault="007F08F0" w:rsidP="000118EB">
      <w:pPr>
        <w:pStyle w:val="ListParagraph"/>
      </w:pPr>
    </w:p>
    <w:sectPr w:rsidR="007F08F0" w:rsidRPr="00801816" w:rsidSect="00162F5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FD431F" w14:textId="77777777" w:rsidR="00927C0C" w:rsidRDefault="00927C0C" w:rsidP="00162F54">
      <w:pPr>
        <w:spacing w:after="0" w:line="240" w:lineRule="auto"/>
      </w:pPr>
      <w:r>
        <w:separator/>
      </w:r>
    </w:p>
  </w:endnote>
  <w:endnote w:type="continuationSeparator" w:id="0">
    <w:p w14:paraId="4B656BE1" w14:textId="77777777" w:rsidR="00927C0C" w:rsidRDefault="00927C0C" w:rsidP="00162F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703CB2" w14:textId="77777777" w:rsidR="00162F54" w:rsidRDefault="00162F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1BEF71" w14:textId="1A3D70D4" w:rsidR="00162F54" w:rsidRPr="00642DB8" w:rsidRDefault="00973086">
    <w:pPr>
      <w:pStyle w:val="Footer"/>
      <w:rPr>
        <w:sz w:val="20"/>
        <w:szCs w:val="20"/>
      </w:rPr>
    </w:pPr>
    <w:r w:rsidRPr="00642DB8">
      <w:rPr>
        <w:noProof/>
        <w:sz w:val="20"/>
        <w:szCs w:val="20"/>
      </w:rPr>
      <w:drawing>
        <wp:anchor distT="0" distB="0" distL="114300" distR="114300" simplePos="0" relativeHeight="251658240" behindDoc="1" locked="0" layoutInCell="1" allowOverlap="1" wp14:anchorId="3EAB7A8D" wp14:editId="5D2F4916">
          <wp:simplePos x="0" y="0"/>
          <wp:positionH relativeFrom="column">
            <wp:posOffset>5248275</wp:posOffset>
          </wp:positionH>
          <wp:positionV relativeFrom="paragraph">
            <wp:posOffset>-296545</wp:posOffset>
          </wp:positionV>
          <wp:extent cx="951230" cy="716280"/>
          <wp:effectExtent l="0" t="0" r="1270" b="7620"/>
          <wp:wrapTight wrapText="bothSides">
            <wp:wrapPolygon edited="0">
              <wp:start x="0" y="0"/>
              <wp:lineTo x="0" y="21255"/>
              <wp:lineTo x="21196" y="21255"/>
              <wp:lineTo x="21196" y="0"/>
              <wp:lineTo x="0" y="0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1230" cy="716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62F54" w:rsidRPr="00642DB8">
      <w:rPr>
        <w:sz w:val="20"/>
        <w:szCs w:val="20"/>
      </w:rPr>
      <w:t>Made by the Rio Grande Watershed Conservation Education Init</w:t>
    </w:r>
    <w:r w:rsidR="00642DB8" w:rsidRPr="00642DB8">
      <w:rPr>
        <w:sz w:val="20"/>
        <w:szCs w:val="20"/>
      </w:rPr>
      <w:t>i</w:t>
    </w:r>
    <w:r w:rsidR="00162F54" w:rsidRPr="00642DB8">
      <w:rPr>
        <w:sz w:val="20"/>
        <w:szCs w:val="20"/>
      </w:rPr>
      <w:t xml:space="preserve">ative </w:t>
    </w:r>
    <w:r w:rsidRPr="00642DB8">
      <w:rPr>
        <w:sz w:val="20"/>
        <w:szCs w:val="20"/>
      </w:rPr>
      <w:t xml:space="preserve">2021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A59BCB" w14:textId="77777777" w:rsidR="00162F54" w:rsidRDefault="00162F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F31EED" w14:textId="77777777" w:rsidR="00927C0C" w:rsidRDefault="00927C0C" w:rsidP="00162F54">
      <w:pPr>
        <w:spacing w:after="0" w:line="240" w:lineRule="auto"/>
      </w:pPr>
      <w:r>
        <w:separator/>
      </w:r>
    </w:p>
  </w:footnote>
  <w:footnote w:type="continuationSeparator" w:id="0">
    <w:p w14:paraId="1CECA79F" w14:textId="77777777" w:rsidR="00927C0C" w:rsidRDefault="00927C0C" w:rsidP="00162F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87E340" w14:textId="77777777" w:rsidR="00162F54" w:rsidRDefault="00162F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554777" w14:textId="77777777" w:rsidR="00162F54" w:rsidRDefault="00162F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E0BFA8" w14:textId="77777777" w:rsidR="00162F54" w:rsidRDefault="00162F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450B9"/>
    <w:multiLevelType w:val="hybridMultilevel"/>
    <w:tmpl w:val="94609246"/>
    <w:lvl w:ilvl="0" w:tplc="0C242D7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3C564E6"/>
    <w:multiLevelType w:val="hybridMultilevel"/>
    <w:tmpl w:val="F490D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12D86"/>
    <w:multiLevelType w:val="hybridMultilevel"/>
    <w:tmpl w:val="83DAE5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1B5949"/>
    <w:multiLevelType w:val="hybridMultilevel"/>
    <w:tmpl w:val="9E20B6BA"/>
    <w:lvl w:ilvl="0" w:tplc="DA5C74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6626FAF"/>
    <w:multiLevelType w:val="hybridMultilevel"/>
    <w:tmpl w:val="363E4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11765D"/>
    <w:multiLevelType w:val="hybridMultilevel"/>
    <w:tmpl w:val="E4F2B1C8"/>
    <w:lvl w:ilvl="0" w:tplc="2A4625D0">
      <w:start w:val="1"/>
      <w:numFmt w:val="decimal"/>
      <w:lvlText w:val="%1."/>
      <w:lvlJc w:val="left"/>
      <w:pPr>
        <w:ind w:left="936" w:hanging="360"/>
      </w:pPr>
    </w:lvl>
    <w:lvl w:ilvl="1" w:tplc="04090019">
      <w:start w:val="1"/>
      <w:numFmt w:val="lowerLetter"/>
      <w:lvlText w:val="%2."/>
      <w:lvlJc w:val="left"/>
      <w:pPr>
        <w:ind w:left="1656" w:hanging="360"/>
      </w:pPr>
    </w:lvl>
    <w:lvl w:ilvl="2" w:tplc="0409001B">
      <w:start w:val="1"/>
      <w:numFmt w:val="lowerRoman"/>
      <w:lvlText w:val="%3."/>
      <w:lvlJc w:val="right"/>
      <w:pPr>
        <w:ind w:left="2376" w:hanging="180"/>
      </w:pPr>
    </w:lvl>
    <w:lvl w:ilvl="3" w:tplc="0409000F">
      <w:start w:val="1"/>
      <w:numFmt w:val="decimal"/>
      <w:lvlText w:val="%4."/>
      <w:lvlJc w:val="left"/>
      <w:pPr>
        <w:ind w:left="3096" w:hanging="360"/>
      </w:pPr>
    </w:lvl>
    <w:lvl w:ilvl="4" w:tplc="04090019">
      <w:start w:val="1"/>
      <w:numFmt w:val="lowerLetter"/>
      <w:lvlText w:val="%5."/>
      <w:lvlJc w:val="left"/>
      <w:pPr>
        <w:ind w:left="3816" w:hanging="360"/>
      </w:pPr>
    </w:lvl>
    <w:lvl w:ilvl="5" w:tplc="0409001B">
      <w:start w:val="1"/>
      <w:numFmt w:val="lowerRoman"/>
      <w:lvlText w:val="%6."/>
      <w:lvlJc w:val="right"/>
      <w:pPr>
        <w:ind w:left="4536" w:hanging="180"/>
      </w:pPr>
    </w:lvl>
    <w:lvl w:ilvl="6" w:tplc="0409000F">
      <w:start w:val="1"/>
      <w:numFmt w:val="decimal"/>
      <w:lvlText w:val="%7."/>
      <w:lvlJc w:val="left"/>
      <w:pPr>
        <w:ind w:left="5256" w:hanging="360"/>
      </w:pPr>
    </w:lvl>
    <w:lvl w:ilvl="7" w:tplc="04090019">
      <w:start w:val="1"/>
      <w:numFmt w:val="lowerLetter"/>
      <w:lvlText w:val="%8."/>
      <w:lvlJc w:val="left"/>
      <w:pPr>
        <w:ind w:left="5976" w:hanging="360"/>
      </w:pPr>
    </w:lvl>
    <w:lvl w:ilvl="8" w:tplc="0409001B">
      <w:start w:val="1"/>
      <w:numFmt w:val="lowerRoman"/>
      <w:lvlText w:val="%9."/>
      <w:lvlJc w:val="right"/>
      <w:pPr>
        <w:ind w:left="6696" w:hanging="180"/>
      </w:pPr>
    </w:lvl>
  </w:abstractNum>
  <w:abstractNum w:abstractNumId="6" w15:restartNumberingAfterBreak="0">
    <w:nsid w:val="4D690065"/>
    <w:multiLevelType w:val="hybridMultilevel"/>
    <w:tmpl w:val="DF94A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230E62"/>
    <w:multiLevelType w:val="hybridMultilevel"/>
    <w:tmpl w:val="BC940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F76466"/>
    <w:multiLevelType w:val="hybridMultilevel"/>
    <w:tmpl w:val="D52C85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08705B"/>
    <w:multiLevelType w:val="hybridMultilevel"/>
    <w:tmpl w:val="4ECA28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9"/>
  </w:num>
  <w:num w:numId="4">
    <w:abstractNumId w:val="3"/>
  </w:num>
  <w:num w:numId="5">
    <w:abstractNumId w:val="0"/>
  </w:num>
  <w:num w:numId="6">
    <w:abstractNumId w:val="8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zMjezNLG0NDU3MjBU0lEKTi0uzszPAykwrgUAPf2fgSwAAAA="/>
  </w:docVars>
  <w:rsids>
    <w:rsidRoot w:val="006A6D6F"/>
    <w:rsid w:val="000118EB"/>
    <w:rsid w:val="00045469"/>
    <w:rsid w:val="000650FA"/>
    <w:rsid w:val="00072452"/>
    <w:rsid w:val="00095D9A"/>
    <w:rsid w:val="000B0A93"/>
    <w:rsid w:val="000D09F6"/>
    <w:rsid w:val="000D0A81"/>
    <w:rsid w:val="000E5C71"/>
    <w:rsid w:val="000F2CB1"/>
    <w:rsid w:val="001141B8"/>
    <w:rsid w:val="00121E32"/>
    <w:rsid w:val="001270A7"/>
    <w:rsid w:val="0015734C"/>
    <w:rsid w:val="00162F54"/>
    <w:rsid w:val="001657E8"/>
    <w:rsid w:val="00176804"/>
    <w:rsid w:val="0019736B"/>
    <w:rsid w:val="001A79DA"/>
    <w:rsid w:val="001C1710"/>
    <w:rsid w:val="001C199E"/>
    <w:rsid w:val="001E7EB1"/>
    <w:rsid w:val="001F6CC7"/>
    <w:rsid w:val="00232B32"/>
    <w:rsid w:val="00292305"/>
    <w:rsid w:val="00293C3A"/>
    <w:rsid w:val="002C4D57"/>
    <w:rsid w:val="002C66DD"/>
    <w:rsid w:val="002F607A"/>
    <w:rsid w:val="00313B82"/>
    <w:rsid w:val="00353BF8"/>
    <w:rsid w:val="00360F1D"/>
    <w:rsid w:val="003639FC"/>
    <w:rsid w:val="003C4F0D"/>
    <w:rsid w:val="003D53AC"/>
    <w:rsid w:val="003D57BA"/>
    <w:rsid w:val="003E5877"/>
    <w:rsid w:val="003F4235"/>
    <w:rsid w:val="003F6FBB"/>
    <w:rsid w:val="00401321"/>
    <w:rsid w:val="0041351E"/>
    <w:rsid w:val="00414BB1"/>
    <w:rsid w:val="00431052"/>
    <w:rsid w:val="00442D91"/>
    <w:rsid w:val="00470FEF"/>
    <w:rsid w:val="00493F9C"/>
    <w:rsid w:val="004976BA"/>
    <w:rsid w:val="004B4887"/>
    <w:rsid w:val="004C160B"/>
    <w:rsid w:val="00501D74"/>
    <w:rsid w:val="005021CC"/>
    <w:rsid w:val="00511645"/>
    <w:rsid w:val="005311DC"/>
    <w:rsid w:val="00561B75"/>
    <w:rsid w:val="0057169E"/>
    <w:rsid w:val="00586D87"/>
    <w:rsid w:val="005B09DA"/>
    <w:rsid w:val="005B20E8"/>
    <w:rsid w:val="005B24A0"/>
    <w:rsid w:val="005B3738"/>
    <w:rsid w:val="005D0B83"/>
    <w:rsid w:val="005F20A9"/>
    <w:rsid w:val="00642DB8"/>
    <w:rsid w:val="00683F07"/>
    <w:rsid w:val="00694653"/>
    <w:rsid w:val="006A6D6F"/>
    <w:rsid w:val="006B5C26"/>
    <w:rsid w:val="00721F2A"/>
    <w:rsid w:val="00730C8D"/>
    <w:rsid w:val="00733CA7"/>
    <w:rsid w:val="00780DAD"/>
    <w:rsid w:val="007817D1"/>
    <w:rsid w:val="0079616F"/>
    <w:rsid w:val="00796EE0"/>
    <w:rsid w:val="007A4B0E"/>
    <w:rsid w:val="007B1AB0"/>
    <w:rsid w:val="007C2F29"/>
    <w:rsid w:val="007C55B3"/>
    <w:rsid w:val="007F08F0"/>
    <w:rsid w:val="00800637"/>
    <w:rsid w:val="00801816"/>
    <w:rsid w:val="008076D2"/>
    <w:rsid w:val="00827E9A"/>
    <w:rsid w:val="008433E0"/>
    <w:rsid w:val="00884674"/>
    <w:rsid w:val="00896367"/>
    <w:rsid w:val="008C6018"/>
    <w:rsid w:val="008E351B"/>
    <w:rsid w:val="00927C0C"/>
    <w:rsid w:val="00954379"/>
    <w:rsid w:val="00973086"/>
    <w:rsid w:val="0097760E"/>
    <w:rsid w:val="009C17DD"/>
    <w:rsid w:val="009E55C1"/>
    <w:rsid w:val="00A01FBD"/>
    <w:rsid w:val="00A079F1"/>
    <w:rsid w:val="00A16B39"/>
    <w:rsid w:val="00A26442"/>
    <w:rsid w:val="00A60B13"/>
    <w:rsid w:val="00A64697"/>
    <w:rsid w:val="00A64E10"/>
    <w:rsid w:val="00A92EA0"/>
    <w:rsid w:val="00AB00CC"/>
    <w:rsid w:val="00AB0ED8"/>
    <w:rsid w:val="00AF49DD"/>
    <w:rsid w:val="00B01BED"/>
    <w:rsid w:val="00B10911"/>
    <w:rsid w:val="00B213E5"/>
    <w:rsid w:val="00B473DF"/>
    <w:rsid w:val="00B47603"/>
    <w:rsid w:val="00B73A8E"/>
    <w:rsid w:val="00BA45C5"/>
    <w:rsid w:val="00BA5FBC"/>
    <w:rsid w:val="00BB49F6"/>
    <w:rsid w:val="00BC4F37"/>
    <w:rsid w:val="00BD2FF1"/>
    <w:rsid w:val="00BE4FE7"/>
    <w:rsid w:val="00BF4BAC"/>
    <w:rsid w:val="00C05EFD"/>
    <w:rsid w:val="00C40DB9"/>
    <w:rsid w:val="00C42726"/>
    <w:rsid w:val="00C501C4"/>
    <w:rsid w:val="00C62D58"/>
    <w:rsid w:val="00C84969"/>
    <w:rsid w:val="00C94D2D"/>
    <w:rsid w:val="00CA1895"/>
    <w:rsid w:val="00CA3B3F"/>
    <w:rsid w:val="00CA4087"/>
    <w:rsid w:val="00CF4879"/>
    <w:rsid w:val="00CF5F17"/>
    <w:rsid w:val="00D45562"/>
    <w:rsid w:val="00D7306C"/>
    <w:rsid w:val="00DA26B7"/>
    <w:rsid w:val="00DB247B"/>
    <w:rsid w:val="00DE0F92"/>
    <w:rsid w:val="00DF6D9C"/>
    <w:rsid w:val="00E31FE0"/>
    <w:rsid w:val="00E343DD"/>
    <w:rsid w:val="00E54BC7"/>
    <w:rsid w:val="00E970DC"/>
    <w:rsid w:val="00ED6D14"/>
    <w:rsid w:val="00EE6EF1"/>
    <w:rsid w:val="00EF3AE4"/>
    <w:rsid w:val="00EF46A0"/>
    <w:rsid w:val="00F342FC"/>
    <w:rsid w:val="00F364AD"/>
    <w:rsid w:val="00F37E99"/>
    <w:rsid w:val="00F56A4D"/>
    <w:rsid w:val="00F85FE2"/>
    <w:rsid w:val="00FA1C2B"/>
    <w:rsid w:val="00FA36AC"/>
    <w:rsid w:val="00FB3662"/>
    <w:rsid w:val="00FB4687"/>
    <w:rsid w:val="00FE0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6F802C"/>
  <w15:chartTrackingRefBased/>
  <w15:docId w15:val="{F8D0C9B4-EA83-4067-805A-5AAF72BA6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3E0"/>
  </w:style>
  <w:style w:type="paragraph" w:styleId="Heading1">
    <w:name w:val="heading 1"/>
    <w:basedOn w:val="Normal"/>
    <w:next w:val="Normal"/>
    <w:link w:val="Heading1Char"/>
    <w:uiPriority w:val="9"/>
    <w:qFormat/>
    <w:rsid w:val="008433E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A4F1C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33E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E762A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433E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E762A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33E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E762A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33E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E762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33E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A4F1C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33E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A4F1C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33E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A4F1C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33E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A4F1C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33E0"/>
    <w:rPr>
      <w:rFonts w:asciiTheme="majorHAnsi" w:eastAsiaTheme="majorEastAsia" w:hAnsiTheme="majorHAnsi" w:cstheme="majorBidi"/>
      <w:color w:val="2A4F1C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433E0"/>
    <w:rPr>
      <w:rFonts w:asciiTheme="majorHAnsi" w:eastAsiaTheme="majorEastAsia" w:hAnsiTheme="majorHAnsi" w:cstheme="majorBidi"/>
      <w:color w:val="3E762A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433E0"/>
    <w:rPr>
      <w:rFonts w:asciiTheme="majorHAnsi" w:eastAsiaTheme="majorEastAsia" w:hAnsiTheme="majorHAnsi" w:cstheme="majorBidi"/>
      <w:color w:val="3E762A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33E0"/>
    <w:rPr>
      <w:rFonts w:asciiTheme="majorHAnsi" w:eastAsiaTheme="majorEastAsia" w:hAnsiTheme="majorHAnsi" w:cstheme="majorBidi"/>
      <w:color w:val="3E762A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33E0"/>
    <w:rPr>
      <w:rFonts w:asciiTheme="majorHAnsi" w:eastAsiaTheme="majorEastAsia" w:hAnsiTheme="majorHAnsi" w:cstheme="majorBidi"/>
      <w:caps/>
      <w:color w:val="3E762A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33E0"/>
    <w:rPr>
      <w:rFonts w:asciiTheme="majorHAnsi" w:eastAsiaTheme="majorEastAsia" w:hAnsiTheme="majorHAnsi" w:cstheme="majorBidi"/>
      <w:i/>
      <w:iCs/>
      <w:caps/>
      <w:color w:val="2A4F1C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33E0"/>
    <w:rPr>
      <w:rFonts w:asciiTheme="majorHAnsi" w:eastAsiaTheme="majorEastAsia" w:hAnsiTheme="majorHAnsi" w:cstheme="majorBidi"/>
      <w:b/>
      <w:bCs/>
      <w:color w:val="2A4F1C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33E0"/>
    <w:rPr>
      <w:rFonts w:asciiTheme="majorHAnsi" w:eastAsiaTheme="majorEastAsia" w:hAnsiTheme="majorHAnsi" w:cstheme="majorBidi"/>
      <w:b/>
      <w:bCs/>
      <w:i/>
      <w:iCs/>
      <w:color w:val="2A4F1C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33E0"/>
    <w:rPr>
      <w:rFonts w:asciiTheme="majorHAnsi" w:eastAsiaTheme="majorEastAsia" w:hAnsiTheme="majorHAnsi" w:cstheme="majorBidi"/>
      <w:i/>
      <w:iCs/>
      <w:color w:val="2A4F1C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433E0"/>
    <w:pPr>
      <w:spacing w:line="240" w:lineRule="auto"/>
    </w:pPr>
    <w:rPr>
      <w:b/>
      <w:bCs/>
      <w:smallCaps/>
      <w:color w:val="455F51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8433E0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55F51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433E0"/>
    <w:rPr>
      <w:rFonts w:asciiTheme="majorHAnsi" w:eastAsiaTheme="majorEastAsia" w:hAnsiTheme="majorHAnsi" w:cstheme="majorBidi"/>
      <w:caps/>
      <w:color w:val="455F51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33E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49E39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433E0"/>
    <w:rPr>
      <w:rFonts w:asciiTheme="majorHAnsi" w:eastAsiaTheme="majorEastAsia" w:hAnsiTheme="majorHAnsi" w:cstheme="majorBidi"/>
      <w:color w:val="549E39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8433E0"/>
    <w:rPr>
      <w:b/>
      <w:bCs/>
    </w:rPr>
  </w:style>
  <w:style w:type="character" w:styleId="Emphasis">
    <w:name w:val="Emphasis"/>
    <w:basedOn w:val="DefaultParagraphFont"/>
    <w:uiPriority w:val="20"/>
    <w:qFormat/>
    <w:rsid w:val="008433E0"/>
    <w:rPr>
      <w:i/>
      <w:iCs/>
    </w:rPr>
  </w:style>
  <w:style w:type="paragraph" w:styleId="NoSpacing">
    <w:name w:val="No Spacing"/>
    <w:link w:val="NoSpacingChar"/>
    <w:uiPriority w:val="1"/>
    <w:qFormat/>
    <w:rsid w:val="008433E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A6D6F"/>
  </w:style>
  <w:style w:type="paragraph" w:styleId="ListParagraph">
    <w:name w:val="List Paragraph"/>
    <w:basedOn w:val="Normal"/>
    <w:uiPriority w:val="34"/>
    <w:qFormat/>
    <w:rsid w:val="006A6D6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433E0"/>
    <w:pPr>
      <w:spacing w:before="120" w:after="120"/>
      <w:ind w:left="720"/>
    </w:pPr>
    <w:rPr>
      <w:color w:val="455F51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433E0"/>
    <w:rPr>
      <w:color w:val="455F51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33E0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55F51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33E0"/>
    <w:rPr>
      <w:rFonts w:asciiTheme="majorHAnsi" w:eastAsiaTheme="majorEastAsia" w:hAnsiTheme="majorHAnsi" w:cstheme="majorBidi"/>
      <w:color w:val="455F5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8433E0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433E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433E0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8433E0"/>
    <w:rPr>
      <w:b/>
      <w:bCs/>
      <w:smallCaps/>
      <w:color w:val="455F5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8433E0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433E0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5F20A9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20A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4BC7"/>
    <w:rPr>
      <w:color w:val="808080"/>
    </w:rPr>
  </w:style>
  <w:style w:type="character" w:customStyle="1" w:styleId="student">
    <w:name w:val="student"/>
    <w:basedOn w:val="DefaultParagraphFont"/>
    <w:uiPriority w:val="1"/>
    <w:rsid w:val="00B473DF"/>
    <w:rPr>
      <w:rFonts w:asciiTheme="minorHAnsi" w:hAnsiTheme="minorHAnsi"/>
      <w:color w:val="017057" w:themeColor="accent4" w:themeShade="BF"/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B473DF"/>
  </w:style>
  <w:style w:type="character" w:customStyle="1" w:styleId="student1">
    <w:name w:val="student 1"/>
    <w:basedOn w:val="DefaultParagraphFont"/>
    <w:uiPriority w:val="1"/>
    <w:rsid w:val="005B09DA"/>
    <w:rPr>
      <w:rFonts w:asciiTheme="minorHAnsi" w:hAnsiTheme="minorHAnsi"/>
      <w:color w:val="017057" w:themeColor="accent4" w:themeShade="BF"/>
      <w:sz w:val="20"/>
    </w:rPr>
  </w:style>
  <w:style w:type="table" w:styleId="TableGrid">
    <w:name w:val="Table Grid"/>
    <w:basedOn w:val="TableNormal"/>
    <w:uiPriority w:val="59"/>
    <w:rsid w:val="002C4D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62F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2F54"/>
  </w:style>
  <w:style w:type="paragraph" w:styleId="Footer">
    <w:name w:val="footer"/>
    <w:basedOn w:val="Normal"/>
    <w:link w:val="FooterChar"/>
    <w:uiPriority w:val="99"/>
    <w:unhideWhenUsed/>
    <w:rsid w:val="00162F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2F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06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8554426E184497A8DDB67B1F70E1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560B0-2045-4C3C-8267-DECB98C775B3}"/>
      </w:docPartPr>
      <w:docPartBody>
        <w:p w:rsidR="00C85152" w:rsidRDefault="00DA00D5" w:rsidP="00DA00D5">
          <w:pPr>
            <w:pStyle w:val="58554426E184497A8DDB67B1F70E153E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782408D5114E688CA484A6F3D8E1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399AB1-80B2-4B95-AF39-0E3CEB9F772D}"/>
      </w:docPartPr>
      <w:docPartBody>
        <w:p w:rsidR="00DA00D5" w:rsidRDefault="00DA00D5" w:rsidP="00DA00D5">
          <w:pPr>
            <w:pStyle w:val="41782408D5114E688CA484A6F3D8E1C3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2900969F4D48E1B10B47604D1CE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DC8FE-4ADA-432B-840D-9F29341051CE}"/>
      </w:docPartPr>
      <w:docPartBody>
        <w:p w:rsidR="00DA00D5" w:rsidRDefault="00DA00D5" w:rsidP="00DA00D5">
          <w:pPr>
            <w:pStyle w:val="BA2900969F4D48E1B10B47604D1CE0FF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0468BB07D64927B690499154A58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1432A-8B36-444F-95EC-C0603D9107B6}"/>
      </w:docPartPr>
      <w:docPartBody>
        <w:p w:rsidR="00DA00D5" w:rsidRDefault="00DA00D5" w:rsidP="00DA00D5">
          <w:pPr>
            <w:pStyle w:val="A90468BB07D64927B690499154A58A8A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4F5785C58646A582AD9B8916D09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90F627-4D0B-4D22-AF6D-3E13BEEEA749}"/>
      </w:docPartPr>
      <w:docPartBody>
        <w:p w:rsidR="00DA00D5" w:rsidRDefault="00DA00D5" w:rsidP="00DA00D5">
          <w:pPr>
            <w:pStyle w:val="894F5785C58646A582AD9B8916D0953E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F7479A4E874FD8960599435DDE3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2D5C7-9B4C-485E-BF41-A96A70C228AA}"/>
      </w:docPartPr>
      <w:docPartBody>
        <w:p w:rsidR="00DA00D5" w:rsidRDefault="00DA00D5" w:rsidP="00DA00D5">
          <w:pPr>
            <w:pStyle w:val="24F7479A4E874FD8960599435DDE3319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021164A02D4530850FF469AE0C0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B624AA-7B0E-406D-85F7-C2E72CD3AD95}"/>
      </w:docPartPr>
      <w:docPartBody>
        <w:p w:rsidR="00DA00D5" w:rsidRDefault="00DA00D5" w:rsidP="00DA00D5">
          <w:pPr>
            <w:pStyle w:val="2C021164A02D4530850FF469AE0C058A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2DD2C7972F4F14B99971DB553443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8B2EA-6ED3-4A30-BB23-08D71E7A03E4}"/>
      </w:docPartPr>
      <w:docPartBody>
        <w:p w:rsidR="00DA00D5" w:rsidRDefault="00DA00D5" w:rsidP="00DA00D5">
          <w:pPr>
            <w:pStyle w:val="A92DD2C7972F4F14B99971DB553443D1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265B72D33947529326A754270D5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A66AB-D1CC-4A1C-800E-69FABA15D235}"/>
      </w:docPartPr>
      <w:docPartBody>
        <w:p w:rsidR="00DA00D5" w:rsidRDefault="00DA00D5" w:rsidP="00DA00D5">
          <w:pPr>
            <w:pStyle w:val="1E265B72D33947529326A754270D5396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7A31151EFD423D95642E7C4C7B4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D3E56-646F-4639-8004-B86B53BA5D09}"/>
      </w:docPartPr>
      <w:docPartBody>
        <w:p w:rsidR="00DA00D5" w:rsidRDefault="00DA00D5" w:rsidP="00DA00D5">
          <w:pPr>
            <w:pStyle w:val="F67A31151EFD423D95642E7C4C7B4A651"/>
          </w:pPr>
          <w:r w:rsidRPr="001F6CC7">
            <w:rPr>
              <w:rStyle w:val="PlaceholderText"/>
              <w:color w:val="000000" w:themeColor="text1"/>
            </w:rPr>
            <w:t>Click or tap here to enter text.</w:t>
          </w:r>
        </w:p>
      </w:docPartBody>
    </w:docPart>
    <w:docPart>
      <w:docPartPr>
        <w:name w:val="005A33491D9A495996AA47E847B78D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9633FB-B327-47E8-8885-7FFBCDFC9C4D}"/>
      </w:docPartPr>
      <w:docPartBody>
        <w:p w:rsidR="00DA00D5" w:rsidRDefault="00DA00D5" w:rsidP="00DA00D5">
          <w:pPr>
            <w:pStyle w:val="005A33491D9A495996AA47E847B78D89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3E8CBD4DC94156958FA24D6AB60D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720C6C-0944-417C-B85A-68093FC2C1A9}"/>
      </w:docPartPr>
      <w:docPartBody>
        <w:p w:rsidR="00DA00D5" w:rsidRDefault="00DA00D5" w:rsidP="00DA00D5">
          <w:pPr>
            <w:pStyle w:val="EE3E8CBD4DC94156958FA24D6AB60D4D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CD04BBE3FF4B66816DEA414827A8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0BAE29-0D52-4F2C-B26B-A1898AB9D7A9}"/>
      </w:docPartPr>
      <w:docPartBody>
        <w:p w:rsidR="00DA00D5" w:rsidRDefault="00DA00D5" w:rsidP="00DA00D5">
          <w:pPr>
            <w:pStyle w:val="C4CD04BBE3FF4B66816DEA414827A86D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DB21C0CB9740EB9857B6169B5D18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C51D94-0EBE-4CB9-9517-2A1E78EAB8F3}"/>
      </w:docPartPr>
      <w:docPartBody>
        <w:p w:rsidR="00DA00D5" w:rsidRDefault="00DA00D5" w:rsidP="00DA00D5">
          <w:pPr>
            <w:pStyle w:val="7EDB21C0CB9740EB9857B6169B5D18E9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90D3CD407245B28D1A728899F036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DFF07-E6B1-4944-969A-D920B87FBC65}"/>
      </w:docPartPr>
      <w:docPartBody>
        <w:p w:rsidR="00DA00D5" w:rsidRDefault="00DA00D5" w:rsidP="00DA00D5">
          <w:pPr>
            <w:pStyle w:val="9B90D3CD407245B28D1A728899F036F8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444B784867468AA8062A4369DB3F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5B3733-A19F-42CE-ADD8-4047DC949849}"/>
      </w:docPartPr>
      <w:docPartBody>
        <w:p w:rsidR="00DA00D5" w:rsidRDefault="00DA00D5" w:rsidP="00DA00D5">
          <w:pPr>
            <w:pStyle w:val="A0444B784867468AA8062A4369DB3FB5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05ED45131247D3B19C491AD917E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390CCD-4B00-4456-874A-0D2BA6530D5A}"/>
      </w:docPartPr>
      <w:docPartBody>
        <w:p w:rsidR="00DA00D5" w:rsidRDefault="00DA00D5" w:rsidP="00DA00D5">
          <w:pPr>
            <w:pStyle w:val="2505ED45131247D3B19C491AD917EF29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B9AE3FB3C14794960D550AB62072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393301-CAE9-43D0-9B13-46D70D15DB8E}"/>
      </w:docPartPr>
      <w:docPartBody>
        <w:p w:rsidR="00DA00D5" w:rsidRDefault="00DA00D5" w:rsidP="00DA00D5">
          <w:pPr>
            <w:pStyle w:val="EAB9AE3FB3C14794960D550AB6207261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A8FB5BB714414CAE480BE58774D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B8BFF-9960-428F-80BE-3DC0710D5615}"/>
      </w:docPartPr>
      <w:docPartBody>
        <w:p w:rsidR="00DA00D5" w:rsidRDefault="00DA00D5" w:rsidP="00DA00D5">
          <w:pPr>
            <w:pStyle w:val="83A8FB5BB714414CAE480BE58774DFFE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46F80FF0B149C2BB77BE917FD38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DBFE40-A546-41A9-A541-8766CDA1F3F5}"/>
      </w:docPartPr>
      <w:docPartBody>
        <w:p w:rsidR="00DA00D5" w:rsidRDefault="00DA00D5" w:rsidP="00DA00D5">
          <w:pPr>
            <w:pStyle w:val="6346F80FF0B149C2BB77BE917FD38EB9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B88C2C8D114007A35594C26C7E53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2518F8-CFE9-411B-A28F-BAEB94B5339B}"/>
      </w:docPartPr>
      <w:docPartBody>
        <w:p w:rsidR="00DA00D5" w:rsidRDefault="00DA00D5" w:rsidP="00DA00D5">
          <w:pPr>
            <w:pStyle w:val="26B88C2C8D114007A35594C26C7E53DC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6813235DC144E3ABA0DA7F06D751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54C50-3320-4092-A63B-F9B7DBEC35B4}"/>
      </w:docPartPr>
      <w:docPartBody>
        <w:p w:rsidR="00DA00D5" w:rsidRDefault="00DA00D5" w:rsidP="00DA00D5">
          <w:pPr>
            <w:pStyle w:val="916813235DC144E3ABA0DA7F06D751B1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2D84759CE94DC59F7F99932807B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CA2B3-7FA6-4FD3-84B8-3A52973801D3}"/>
      </w:docPartPr>
      <w:docPartBody>
        <w:p w:rsidR="00DA00D5" w:rsidRDefault="00DA00D5" w:rsidP="00DA00D5">
          <w:pPr>
            <w:pStyle w:val="232D84759CE94DC59F7F99932807B9C4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ACA707C852491590BBB8B1A70EC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AB2F50-3A18-427F-8CAE-2C6C652BDC5A}"/>
      </w:docPartPr>
      <w:docPartBody>
        <w:p w:rsidR="00DA00D5" w:rsidRDefault="00DA00D5" w:rsidP="00DA00D5">
          <w:pPr>
            <w:pStyle w:val="3DACA707C852491590BBB8B1A70ECC66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6341EAE6484F8289A199B8E0E9A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103CE8-454A-4F7F-AD89-168C43965843}"/>
      </w:docPartPr>
      <w:docPartBody>
        <w:p w:rsidR="00DA00D5" w:rsidRDefault="00DA00D5" w:rsidP="00DA00D5">
          <w:pPr>
            <w:pStyle w:val="076341EAE6484F8289A199B8E0E9A0CA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D29C1A10CC4252BBE4DF917172A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0C336-3DD0-48C1-86D7-F39E40E44325}"/>
      </w:docPartPr>
      <w:docPartBody>
        <w:p w:rsidR="00DA00D5" w:rsidRDefault="00DA00D5" w:rsidP="00DA00D5">
          <w:pPr>
            <w:pStyle w:val="FAD29C1A10CC4252BBE4DF917172A64F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16C23B5B1E4377B68866C49759C3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7C8BB4-4CBB-470B-8F34-5190F3951C4A}"/>
      </w:docPartPr>
      <w:docPartBody>
        <w:p w:rsidR="00DA00D5" w:rsidRDefault="00DA00D5" w:rsidP="00DA00D5">
          <w:pPr>
            <w:pStyle w:val="4116C23B5B1E4377B68866C49759C36D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441B75B5F246D18C9DF6C3FD810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AECEFB-FAF9-4664-B1F2-85889231C0E4}"/>
      </w:docPartPr>
      <w:docPartBody>
        <w:p w:rsidR="00DA00D5" w:rsidRDefault="00DA00D5" w:rsidP="00DA00D5">
          <w:pPr>
            <w:pStyle w:val="FB441B75B5F246D18C9DF6C3FD810277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E517A8DE7742A4A85E5642208CC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9A2692-C5D9-4795-9E80-6D356517B10F}"/>
      </w:docPartPr>
      <w:docPartBody>
        <w:p w:rsidR="00DA00D5" w:rsidRDefault="00DA00D5" w:rsidP="00DA00D5">
          <w:pPr>
            <w:pStyle w:val="94E517A8DE7742A4A85E5642208CCA0C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B346B70DC2435A8B8CAA0927837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D98234-E058-4999-BD8A-F2A451EFFC10}"/>
      </w:docPartPr>
      <w:docPartBody>
        <w:p w:rsidR="00000000" w:rsidRDefault="00DA00D5" w:rsidP="00DA00D5">
          <w:pPr>
            <w:pStyle w:val="F2B346B70DC2435A8B8CAA09278372A61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CC1B762C6742A7B08785F3D2FA4B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781A91-99B9-44C8-BE69-44F8EFF0B370}"/>
      </w:docPartPr>
      <w:docPartBody>
        <w:p w:rsidR="00000000" w:rsidRDefault="00DA00D5" w:rsidP="00DA00D5">
          <w:pPr>
            <w:pStyle w:val="B0CC1B762C6742A7B08785F3D2FA4B1A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4C5A4D8CB44E84AE0F7C27C9E217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F32F8-F2CE-4BD7-B21A-059F672AC9FF}"/>
      </w:docPartPr>
      <w:docPartBody>
        <w:p w:rsidR="00000000" w:rsidRDefault="00DA00D5" w:rsidP="00DA00D5">
          <w:pPr>
            <w:pStyle w:val="3B4C5A4D8CB44E84AE0F7C27C9E21769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A92F8BFF414B03B5DA2864443BF4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8A6BA3-8801-4397-8DE9-F73FE6733BBE}"/>
      </w:docPartPr>
      <w:docPartBody>
        <w:p w:rsidR="00000000" w:rsidRDefault="00DA00D5" w:rsidP="00DA00D5">
          <w:pPr>
            <w:pStyle w:val="12A92F8BFF414B03B5DA2864443BF43C"/>
          </w:pPr>
          <w:r w:rsidRPr="00674C8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6613"/>
    <w:rsid w:val="002A0567"/>
    <w:rsid w:val="003A063F"/>
    <w:rsid w:val="00451DB5"/>
    <w:rsid w:val="00576BAF"/>
    <w:rsid w:val="00B67379"/>
    <w:rsid w:val="00C85152"/>
    <w:rsid w:val="00D66613"/>
    <w:rsid w:val="00DA0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00D5"/>
    <w:rPr>
      <w:color w:val="808080"/>
    </w:rPr>
  </w:style>
  <w:style w:type="paragraph" w:customStyle="1" w:styleId="8A223FB8715C45909C625DA44174486E">
    <w:name w:val="8A223FB8715C45909C625DA44174486E"/>
    <w:rsid w:val="00DA00D5"/>
  </w:style>
  <w:style w:type="paragraph" w:customStyle="1" w:styleId="58554426E184497A8DDB67B1F70E153E">
    <w:name w:val="58554426E184497A8DDB67B1F70E153E"/>
    <w:rsid w:val="002A0567"/>
  </w:style>
  <w:style w:type="paragraph" w:customStyle="1" w:styleId="F2B346B70DC2435A8B8CAA09278372A6">
    <w:name w:val="F2B346B70DC2435A8B8CAA09278372A6"/>
    <w:rsid w:val="00DA00D5"/>
  </w:style>
  <w:style w:type="paragraph" w:customStyle="1" w:styleId="2005AA8290924BC7B0DBEFB9CD7BEE001">
    <w:name w:val="2005AA8290924BC7B0DBEFB9CD7BEE001"/>
    <w:rsid w:val="00DA00D5"/>
    <w:pPr>
      <w:ind w:left="720"/>
      <w:contextualSpacing/>
    </w:pPr>
  </w:style>
  <w:style w:type="paragraph" w:customStyle="1" w:styleId="41782408D5114E688CA484A6F3D8E1C3">
    <w:name w:val="41782408D5114E688CA484A6F3D8E1C3"/>
    <w:rsid w:val="00C85152"/>
  </w:style>
  <w:style w:type="paragraph" w:customStyle="1" w:styleId="005A33491D9A495996AA47E847B78D891">
    <w:name w:val="005A33491D9A495996AA47E847B78D891"/>
    <w:rsid w:val="00DA00D5"/>
    <w:pPr>
      <w:ind w:left="720"/>
      <w:contextualSpacing/>
    </w:pPr>
  </w:style>
  <w:style w:type="paragraph" w:customStyle="1" w:styleId="82E771E4A24F42F1879C777DAE1C484D1">
    <w:name w:val="82E771E4A24F42F1879C777DAE1C484D1"/>
    <w:rsid w:val="00DA00D5"/>
    <w:pPr>
      <w:ind w:left="720"/>
      <w:contextualSpacing/>
    </w:pPr>
  </w:style>
  <w:style w:type="paragraph" w:customStyle="1" w:styleId="2505ED45131247D3B19C491AD917EF291">
    <w:name w:val="2505ED45131247D3B19C491AD917EF291"/>
    <w:rsid w:val="00DA00D5"/>
    <w:pPr>
      <w:ind w:left="720"/>
      <w:contextualSpacing/>
    </w:pPr>
  </w:style>
  <w:style w:type="paragraph" w:customStyle="1" w:styleId="BA2900969F4D48E1B10B47604D1CE0FF">
    <w:name w:val="BA2900969F4D48E1B10B47604D1CE0FF"/>
    <w:rsid w:val="00C85152"/>
  </w:style>
  <w:style w:type="paragraph" w:customStyle="1" w:styleId="EE3E8CBD4DC94156958FA24D6AB60D4D1">
    <w:name w:val="EE3E8CBD4DC94156958FA24D6AB60D4D1"/>
    <w:rsid w:val="00DA00D5"/>
    <w:pPr>
      <w:ind w:left="720"/>
      <w:contextualSpacing/>
    </w:pPr>
  </w:style>
  <w:style w:type="paragraph" w:customStyle="1" w:styleId="C4CD04BBE3FF4B66816DEA414827A86D1">
    <w:name w:val="C4CD04BBE3FF4B66816DEA414827A86D1"/>
    <w:rsid w:val="00DA00D5"/>
    <w:pPr>
      <w:ind w:left="720"/>
      <w:contextualSpacing/>
    </w:pPr>
  </w:style>
  <w:style w:type="paragraph" w:customStyle="1" w:styleId="7EDB21C0CB9740EB9857B6169B5D18E91">
    <w:name w:val="7EDB21C0CB9740EB9857B6169B5D18E91"/>
    <w:rsid w:val="00DA00D5"/>
    <w:pPr>
      <w:ind w:left="720"/>
      <w:contextualSpacing/>
    </w:pPr>
  </w:style>
  <w:style w:type="paragraph" w:customStyle="1" w:styleId="EAB9AE3FB3C14794960D550AB62072611">
    <w:name w:val="EAB9AE3FB3C14794960D550AB62072611"/>
    <w:rsid w:val="00DA00D5"/>
    <w:pPr>
      <w:ind w:left="720"/>
      <w:contextualSpacing/>
    </w:pPr>
  </w:style>
  <w:style w:type="paragraph" w:customStyle="1" w:styleId="9B90D3CD407245B28D1A728899F036F81">
    <w:name w:val="9B90D3CD407245B28D1A728899F036F81"/>
    <w:rsid w:val="00DA00D5"/>
    <w:pPr>
      <w:ind w:left="720"/>
      <w:contextualSpacing/>
    </w:pPr>
  </w:style>
  <w:style w:type="paragraph" w:customStyle="1" w:styleId="A90468BB07D64927B690499154A58A8A">
    <w:name w:val="A90468BB07D64927B690499154A58A8A"/>
    <w:rsid w:val="00C85152"/>
  </w:style>
  <w:style w:type="paragraph" w:customStyle="1" w:styleId="894F5785C58646A582AD9B8916D0953E">
    <w:name w:val="894F5785C58646A582AD9B8916D0953E"/>
    <w:rsid w:val="00C85152"/>
  </w:style>
  <w:style w:type="paragraph" w:customStyle="1" w:styleId="83A8FB5BB714414CAE480BE58774DFFE1">
    <w:name w:val="83A8FB5BB714414CAE480BE58774DFFE1"/>
    <w:rsid w:val="00DA00D5"/>
    <w:pPr>
      <w:ind w:left="720"/>
      <w:contextualSpacing/>
    </w:pPr>
  </w:style>
  <w:style w:type="paragraph" w:customStyle="1" w:styleId="6346F80FF0B149C2BB77BE917FD38EB91">
    <w:name w:val="6346F80FF0B149C2BB77BE917FD38EB91"/>
    <w:rsid w:val="00DA00D5"/>
    <w:pPr>
      <w:ind w:left="720"/>
      <w:contextualSpacing/>
    </w:pPr>
  </w:style>
  <w:style w:type="paragraph" w:customStyle="1" w:styleId="24F7479A4E874FD8960599435DDE3319">
    <w:name w:val="24F7479A4E874FD8960599435DDE3319"/>
    <w:rsid w:val="00C85152"/>
  </w:style>
  <w:style w:type="paragraph" w:customStyle="1" w:styleId="2C021164A02D4530850FF469AE0C058A">
    <w:name w:val="2C021164A02D4530850FF469AE0C058A"/>
    <w:rsid w:val="00C85152"/>
  </w:style>
  <w:style w:type="paragraph" w:customStyle="1" w:styleId="A92DD2C7972F4F14B99971DB553443D1">
    <w:name w:val="A92DD2C7972F4F14B99971DB553443D1"/>
    <w:rsid w:val="00C85152"/>
  </w:style>
  <w:style w:type="paragraph" w:customStyle="1" w:styleId="1E265B72D33947529326A754270D5396">
    <w:name w:val="1E265B72D33947529326A754270D5396"/>
    <w:rsid w:val="00C85152"/>
  </w:style>
  <w:style w:type="paragraph" w:customStyle="1" w:styleId="A0444B784867468AA8062A4369DB3FB51">
    <w:name w:val="A0444B784867468AA8062A4369DB3FB51"/>
    <w:rsid w:val="00DA00D5"/>
    <w:pPr>
      <w:ind w:left="720"/>
      <w:contextualSpacing/>
    </w:pPr>
  </w:style>
  <w:style w:type="paragraph" w:customStyle="1" w:styleId="F67A31151EFD423D95642E7C4C7B4A651">
    <w:name w:val="F67A31151EFD423D95642E7C4C7B4A651"/>
    <w:rsid w:val="00DA00D5"/>
    <w:pPr>
      <w:ind w:left="720"/>
      <w:contextualSpacing/>
    </w:pPr>
  </w:style>
  <w:style w:type="paragraph" w:customStyle="1" w:styleId="1E265B72D33947529326A754270D53961">
    <w:name w:val="1E265B72D33947529326A754270D53961"/>
    <w:rsid w:val="00DA00D5"/>
  </w:style>
  <w:style w:type="paragraph" w:customStyle="1" w:styleId="A92DD2C7972F4F14B99971DB553443D11">
    <w:name w:val="A92DD2C7972F4F14B99971DB553443D11"/>
    <w:rsid w:val="00DA00D5"/>
    <w:pPr>
      <w:ind w:left="720"/>
      <w:contextualSpacing/>
    </w:pPr>
  </w:style>
  <w:style w:type="paragraph" w:customStyle="1" w:styleId="2C021164A02D4530850FF469AE0C058A1">
    <w:name w:val="2C021164A02D4530850FF469AE0C058A1"/>
    <w:rsid w:val="00DA00D5"/>
    <w:pPr>
      <w:ind w:left="720"/>
      <w:contextualSpacing/>
    </w:pPr>
  </w:style>
  <w:style w:type="paragraph" w:customStyle="1" w:styleId="24F7479A4E874FD8960599435DDE33191">
    <w:name w:val="24F7479A4E874FD8960599435DDE33191"/>
    <w:rsid w:val="00DA00D5"/>
  </w:style>
  <w:style w:type="paragraph" w:customStyle="1" w:styleId="26B88C2C8D114007A35594C26C7E53DC1">
    <w:name w:val="26B88C2C8D114007A35594C26C7E53DC1"/>
    <w:rsid w:val="00DA00D5"/>
    <w:pPr>
      <w:ind w:left="720"/>
      <w:contextualSpacing/>
    </w:pPr>
  </w:style>
  <w:style w:type="paragraph" w:customStyle="1" w:styleId="916813235DC144E3ABA0DA7F06D751B11">
    <w:name w:val="916813235DC144E3ABA0DA7F06D751B11"/>
    <w:rsid w:val="00DA00D5"/>
    <w:pPr>
      <w:ind w:left="720"/>
      <w:contextualSpacing/>
    </w:pPr>
  </w:style>
  <w:style w:type="paragraph" w:customStyle="1" w:styleId="894F5785C58646A582AD9B8916D0953E1">
    <w:name w:val="894F5785C58646A582AD9B8916D0953E1"/>
    <w:rsid w:val="00DA00D5"/>
  </w:style>
  <w:style w:type="paragraph" w:customStyle="1" w:styleId="A90468BB07D64927B690499154A58A8A1">
    <w:name w:val="A90468BB07D64927B690499154A58A8A1"/>
    <w:rsid w:val="00DA00D5"/>
    <w:pPr>
      <w:ind w:left="720"/>
      <w:contextualSpacing/>
    </w:pPr>
  </w:style>
  <w:style w:type="paragraph" w:customStyle="1" w:styleId="232D84759CE94DC59F7F99932807B9C41">
    <w:name w:val="232D84759CE94DC59F7F99932807B9C41"/>
    <w:rsid w:val="00DA00D5"/>
    <w:pPr>
      <w:ind w:left="720"/>
      <w:contextualSpacing/>
    </w:pPr>
  </w:style>
  <w:style w:type="paragraph" w:customStyle="1" w:styleId="3DACA707C852491590BBB8B1A70ECC661">
    <w:name w:val="3DACA707C852491590BBB8B1A70ECC661"/>
    <w:rsid w:val="00DA00D5"/>
    <w:pPr>
      <w:ind w:left="720"/>
      <w:contextualSpacing/>
    </w:pPr>
  </w:style>
  <w:style w:type="paragraph" w:customStyle="1" w:styleId="076341EAE6484F8289A199B8E0E9A0CA1">
    <w:name w:val="076341EAE6484F8289A199B8E0E9A0CA1"/>
    <w:rsid w:val="00DA00D5"/>
    <w:pPr>
      <w:ind w:left="720"/>
      <w:contextualSpacing/>
    </w:pPr>
  </w:style>
  <w:style w:type="paragraph" w:customStyle="1" w:styleId="FAD29C1A10CC4252BBE4DF917172A64F1">
    <w:name w:val="FAD29C1A10CC4252BBE4DF917172A64F1"/>
    <w:rsid w:val="00DA00D5"/>
    <w:pPr>
      <w:ind w:left="720"/>
      <w:contextualSpacing/>
    </w:pPr>
  </w:style>
  <w:style w:type="paragraph" w:customStyle="1" w:styleId="4116C23B5B1E4377B68866C49759C36D1">
    <w:name w:val="4116C23B5B1E4377B68866C49759C36D1"/>
    <w:rsid w:val="00DA00D5"/>
    <w:pPr>
      <w:ind w:left="720"/>
      <w:contextualSpacing/>
    </w:pPr>
  </w:style>
  <w:style w:type="paragraph" w:customStyle="1" w:styleId="BA2900969F4D48E1B10B47604D1CE0FF1">
    <w:name w:val="BA2900969F4D48E1B10B47604D1CE0FF1"/>
    <w:rsid w:val="00DA00D5"/>
    <w:pPr>
      <w:ind w:left="720"/>
      <w:contextualSpacing/>
    </w:pPr>
  </w:style>
  <w:style w:type="paragraph" w:customStyle="1" w:styleId="FB441B75B5F246D18C9DF6C3FD8102771">
    <w:name w:val="FB441B75B5F246D18C9DF6C3FD8102771"/>
    <w:rsid w:val="00DA00D5"/>
  </w:style>
  <w:style w:type="paragraph" w:customStyle="1" w:styleId="F2B346B70DC2435A8B8CAA09278372A61">
    <w:name w:val="F2B346B70DC2435A8B8CAA09278372A61"/>
    <w:rsid w:val="00DA00D5"/>
    <w:pPr>
      <w:ind w:left="720"/>
      <w:contextualSpacing/>
    </w:pPr>
  </w:style>
  <w:style w:type="paragraph" w:customStyle="1" w:styleId="F67A31151EFD423D95642E7C4C7B4A65">
    <w:name w:val="F67A31151EFD423D95642E7C4C7B4A65"/>
    <w:rsid w:val="00C85152"/>
  </w:style>
  <w:style w:type="paragraph" w:customStyle="1" w:styleId="41782408D5114E688CA484A6F3D8E1C31">
    <w:name w:val="41782408D5114E688CA484A6F3D8E1C31"/>
    <w:rsid w:val="00DA00D5"/>
  </w:style>
  <w:style w:type="paragraph" w:customStyle="1" w:styleId="2005AA8290924BC7B0DBEFB9CD7BEE00">
    <w:name w:val="2005AA8290924BC7B0DBEFB9CD7BEE00"/>
    <w:rsid w:val="00C85152"/>
  </w:style>
  <w:style w:type="paragraph" w:customStyle="1" w:styleId="005A33491D9A495996AA47E847B78D89">
    <w:name w:val="005A33491D9A495996AA47E847B78D89"/>
    <w:rsid w:val="00C85152"/>
  </w:style>
  <w:style w:type="paragraph" w:customStyle="1" w:styleId="58554426E184497A8DDB67B1F70E153E1">
    <w:name w:val="58554426E184497A8DDB67B1F70E153E1"/>
    <w:rsid w:val="00DA00D5"/>
    <w:pPr>
      <w:ind w:left="720"/>
      <w:contextualSpacing/>
    </w:pPr>
  </w:style>
  <w:style w:type="paragraph" w:customStyle="1" w:styleId="82E771E4A24F42F1879C777DAE1C484D">
    <w:name w:val="82E771E4A24F42F1879C777DAE1C484D"/>
    <w:rsid w:val="00C85152"/>
  </w:style>
  <w:style w:type="paragraph" w:customStyle="1" w:styleId="94E517A8DE7742A4A85E5642208CCA0C1">
    <w:name w:val="94E517A8DE7742A4A85E5642208CCA0C1"/>
    <w:rsid w:val="00DA00D5"/>
    <w:pPr>
      <w:ind w:left="720"/>
      <w:contextualSpacing/>
    </w:pPr>
  </w:style>
  <w:style w:type="paragraph" w:customStyle="1" w:styleId="EE3E8CBD4DC94156958FA24D6AB60D4D">
    <w:name w:val="EE3E8CBD4DC94156958FA24D6AB60D4D"/>
    <w:rsid w:val="00C85152"/>
  </w:style>
  <w:style w:type="paragraph" w:customStyle="1" w:styleId="C4CD04BBE3FF4B66816DEA414827A86D">
    <w:name w:val="C4CD04BBE3FF4B66816DEA414827A86D"/>
    <w:rsid w:val="00C85152"/>
  </w:style>
  <w:style w:type="paragraph" w:customStyle="1" w:styleId="7EDB21C0CB9740EB9857B6169B5D18E9">
    <w:name w:val="7EDB21C0CB9740EB9857B6169B5D18E9"/>
    <w:rsid w:val="00C85152"/>
  </w:style>
  <w:style w:type="paragraph" w:customStyle="1" w:styleId="B0CC1B762C6742A7B08785F3D2FA4B1A">
    <w:name w:val="B0CC1B762C6742A7B08785F3D2FA4B1A"/>
    <w:rsid w:val="00DA00D5"/>
  </w:style>
  <w:style w:type="paragraph" w:customStyle="1" w:styleId="9B90D3CD407245B28D1A728899F036F8">
    <w:name w:val="9B90D3CD407245B28D1A728899F036F8"/>
    <w:rsid w:val="00C85152"/>
  </w:style>
  <w:style w:type="paragraph" w:customStyle="1" w:styleId="518201F008384CBA9D39CA99C2C1B37D">
    <w:name w:val="518201F008384CBA9D39CA99C2C1B37D"/>
    <w:rsid w:val="00DA00D5"/>
  </w:style>
  <w:style w:type="paragraph" w:customStyle="1" w:styleId="B7D449979EF649739A22FEABD173D3EE">
    <w:name w:val="B7D449979EF649739A22FEABD173D3EE"/>
    <w:rsid w:val="00DA00D5"/>
  </w:style>
  <w:style w:type="paragraph" w:customStyle="1" w:styleId="A0444B784867468AA8062A4369DB3FB5">
    <w:name w:val="A0444B784867468AA8062A4369DB3FB5"/>
    <w:rsid w:val="00C85152"/>
  </w:style>
  <w:style w:type="paragraph" w:customStyle="1" w:styleId="C1A4364C2E954194B51293DCF4832E50">
    <w:name w:val="C1A4364C2E954194B51293DCF4832E50"/>
    <w:rsid w:val="00DA00D5"/>
  </w:style>
  <w:style w:type="paragraph" w:customStyle="1" w:styleId="3B4C5A4D8CB44E84AE0F7C27C9E21769">
    <w:name w:val="3B4C5A4D8CB44E84AE0F7C27C9E21769"/>
    <w:rsid w:val="00DA00D5"/>
  </w:style>
  <w:style w:type="paragraph" w:customStyle="1" w:styleId="2505ED45131247D3B19C491AD917EF29">
    <w:name w:val="2505ED45131247D3B19C491AD917EF29"/>
    <w:rsid w:val="00C85152"/>
  </w:style>
  <w:style w:type="paragraph" w:customStyle="1" w:styleId="2990D0E4E8D247AEAEEB9A7D5123F9D6">
    <w:name w:val="2990D0E4E8D247AEAEEB9A7D5123F9D6"/>
    <w:rsid w:val="00DA00D5"/>
  </w:style>
  <w:style w:type="paragraph" w:customStyle="1" w:styleId="EAB9AE3FB3C14794960D550AB6207261">
    <w:name w:val="EAB9AE3FB3C14794960D550AB6207261"/>
    <w:rsid w:val="00C85152"/>
  </w:style>
  <w:style w:type="paragraph" w:customStyle="1" w:styleId="884D03C1B7C9452FB55CFCA02079E391">
    <w:name w:val="884D03C1B7C9452FB55CFCA02079E391"/>
    <w:rsid w:val="00DA00D5"/>
  </w:style>
  <w:style w:type="paragraph" w:customStyle="1" w:styleId="83A8FB5BB714414CAE480BE58774DFFE">
    <w:name w:val="83A8FB5BB714414CAE480BE58774DFFE"/>
    <w:rsid w:val="00C85152"/>
  </w:style>
  <w:style w:type="paragraph" w:customStyle="1" w:styleId="12A92F8BFF414B03B5DA2864443BF43C">
    <w:name w:val="12A92F8BFF414B03B5DA2864443BF43C"/>
    <w:rsid w:val="00DA00D5"/>
  </w:style>
  <w:style w:type="paragraph" w:customStyle="1" w:styleId="6346F80FF0B149C2BB77BE917FD38EB9">
    <w:name w:val="6346F80FF0B149C2BB77BE917FD38EB9"/>
    <w:rsid w:val="00C85152"/>
  </w:style>
  <w:style w:type="paragraph" w:customStyle="1" w:styleId="26B88C2C8D114007A35594C26C7E53DC">
    <w:name w:val="26B88C2C8D114007A35594C26C7E53DC"/>
    <w:rsid w:val="00C85152"/>
  </w:style>
  <w:style w:type="paragraph" w:customStyle="1" w:styleId="916813235DC144E3ABA0DA7F06D751B1">
    <w:name w:val="916813235DC144E3ABA0DA7F06D751B1"/>
    <w:rsid w:val="00C85152"/>
  </w:style>
  <w:style w:type="paragraph" w:customStyle="1" w:styleId="232D84759CE94DC59F7F99932807B9C4">
    <w:name w:val="232D84759CE94DC59F7F99932807B9C4"/>
    <w:rsid w:val="00C85152"/>
  </w:style>
  <w:style w:type="paragraph" w:customStyle="1" w:styleId="3DACA707C852491590BBB8B1A70ECC66">
    <w:name w:val="3DACA707C852491590BBB8B1A70ECC66"/>
    <w:rsid w:val="00C85152"/>
  </w:style>
  <w:style w:type="paragraph" w:customStyle="1" w:styleId="076341EAE6484F8289A199B8E0E9A0CA">
    <w:name w:val="076341EAE6484F8289A199B8E0E9A0CA"/>
    <w:rsid w:val="00C85152"/>
  </w:style>
  <w:style w:type="paragraph" w:customStyle="1" w:styleId="FAD29C1A10CC4252BBE4DF917172A64F">
    <w:name w:val="FAD29C1A10CC4252BBE4DF917172A64F"/>
    <w:rsid w:val="00C85152"/>
  </w:style>
  <w:style w:type="paragraph" w:customStyle="1" w:styleId="4116C23B5B1E4377B68866C49759C36D">
    <w:name w:val="4116C23B5B1E4377B68866C49759C36D"/>
    <w:rsid w:val="00C85152"/>
  </w:style>
  <w:style w:type="paragraph" w:customStyle="1" w:styleId="FB441B75B5F246D18C9DF6C3FD810277">
    <w:name w:val="FB441B75B5F246D18C9DF6C3FD810277"/>
    <w:rsid w:val="00C85152"/>
  </w:style>
  <w:style w:type="paragraph" w:customStyle="1" w:styleId="A0280EE2FDF441C9B15789BF68CB97C8">
    <w:name w:val="A0280EE2FDF441C9B15789BF68CB97C8"/>
    <w:rsid w:val="00C85152"/>
  </w:style>
  <w:style w:type="paragraph" w:customStyle="1" w:styleId="94E517A8DE7742A4A85E5642208CCA0C">
    <w:name w:val="94E517A8DE7742A4A85E5642208CCA0C"/>
    <w:rsid w:val="00C851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11</TotalTime>
  <Pages>5</Pages>
  <Words>517</Words>
  <Characters>294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Thill</dc:creator>
  <cp:keywords/>
  <dc:description/>
  <cp:lastModifiedBy>Hannah Thill</cp:lastModifiedBy>
  <cp:revision>110</cp:revision>
  <cp:lastPrinted>2020-12-21T17:48:00Z</cp:lastPrinted>
  <dcterms:created xsi:type="dcterms:W3CDTF">2021-01-19T16:58:00Z</dcterms:created>
  <dcterms:modified xsi:type="dcterms:W3CDTF">2021-01-25T22:05:00Z</dcterms:modified>
</cp:coreProperties>
</file>